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E11" w:rsidRDefault="001249F7" w:rsidP="00A02D4A">
      <w:pPr>
        <w:pStyle w:val="Heading1"/>
        <w:tabs>
          <w:tab w:val="left" w:pos="2719"/>
        </w:tabs>
        <w:jc w:val="left"/>
        <w:rPr>
          <w:color w:val="FF9900"/>
        </w:rPr>
      </w:pPr>
      <w:r w:rsidRPr="001249F7">
        <w:rPr>
          <w:noProof/>
          <w:lang w:eastAsia="zh-TW"/>
        </w:rPr>
        <w:pict>
          <v:shapetype id="_x0000_t202" coordsize="21600,21600" o:spt="202" path="m,l,21600r21600,l21600,xe">
            <v:stroke joinstyle="miter"/>
            <v:path gradientshapeok="t" o:connecttype="rect"/>
          </v:shapetype>
          <v:shape id="_x0000_s1045" type="#_x0000_t202" style="position:absolute;margin-left:381.5pt;margin-top:0;width:90.1pt;height:92.25pt;z-index:251667456;mso-width-relative:margin;mso-height-relative:margin">
            <v:textbox style="mso-next-textbox:#_x0000_s1045">
              <w:txbxContent>
                <w:p w:rsidR="004C4F0E" w:rsidRPr="002E2BED" w:rsidRDefault="004C4F0E">
                  <w:r w:rsidRPr="002E2BED">
                    <w:drawing>
                      <wp:inline distT="0" distB="0" distL="0" distR="0">
                        <wp:extent cx="931084" cy="1171575"/>
                        <wp:effectExtent l="19050" t="0" r="2366" b="9525"/>
                        <wp:docPr id="1" name="Picture 1" descr="C:\Users\mehedeee\Desktop\cv\20150609_1131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ehedeee\Desktop\cv\20150609_113149.jpg"/>
                                <pic:cNvPicPr>
                                  <a:picLocks noChangeAspect="1" noChangeArrowheads="1"/>
                                </pic:cNvPicPr>
                              </pic:nvPicPr>
                              <pic:blipFill>
                                <a:blip r:embed="rId8"/>
                                <a:srcRect/>
                                <a:stretch>
                                  <a:fillRect/>
                                </a:stretch>
                              </pic:blipFill>
                              <pic:spPr bwMode="auto">
                                <a:xfrm>
                                  <a:off x="0" y="0"/>
                                  <a:ext cx="931084" cy="1171575"/>
                                </a:xfrm>
                                <a:prstGeom prst="rect">
                                  <a:avLst/>
                                </a:prstGeom>
                                <a:noFill/>
                                <a:ln w="9525">
                                  <a:noFill/>
                                  <a:miter lim="800000"/>
                                  <a:headEnd/>
                                  <a:tailEnd/>
                                </a:ln>
                              </pic:spPr>
                            </pic:pic>
                          </a:graphicData>
                        </a:graphic>
                      </wp:inline>
                    </w:drawing>
                  </w:r>
                </w:p>
              </w:txbxContent>
            </v:textbox>
          </v:shape>
        </w:pict>
      </w:r>
      <w:r w:rsidRPr="001249F7">
        <w:rPr>
          <w:noProof/>
          <w:sz w:val="20"/>
        </w:rPr>
        <w:pict>
          <v:shape id="_x0000_s1027" type="#_x0000_t202" style="position:absolute;margin-left:0;margin-top:0;width:240.2pt;height:20.55pt;z-index:-251662336;mso-wrap-edited:f" wrapcoords="-64 0 -64 21600 21664 21600 21664 0 -64 0" stroked="f">
            <v:fill color2="#036" angle="-90" focus="100%" type="gradient"/>
            <v:textbox style="mso-next-textbox:#_x0000_s1027">
              <w:txbxContent>
                <w:p w:rsidR="00D157AF" w:rsidRDefault="00A02D4A" w:rsidP="004B4E11">
                  <w:pPr>
                    <w:pStyle w:val="Heading1"/>
                  </w:pPr>
                  <w:r>
                    <w:t>CURRICULUM VITAE</w:t>
                  </w:r>
                </w:p>
              </w:txbxContent>
            </v:textbox>
          </v:shape>
        </w:pict>
      </w:r>
      <w:r w:rsidR="00A02D4A">
        <w:t>CU</w:t>
      </w:r>
      <w:r w:rsidR="004B4E11">
        <w:br w:type="textWrapping" w:clear="all"/>
        <w:t xml:space="preserve">                </w:t>
      </w:r>
      <w:r w:rsidR="004B4E11" w:rsidRPr="004E0B53">
        <w:rPr>
          <w:szCs w:val="28"/>
        </w:rPr>
        <w:t xml:space="preserve">                 </w:t>
      </w:r>
      <w:r w:rsidR="004B4E11">
        <w:t xml:space="preserve">                                                                                 </w:t>
      </w:r>
    </w:p>
    <w:p w:rsidR="00704073" w:rsidRPr="006A62CF" w:rsidRDefault="005545E4" w:rsidP="009B4176">
      <w:pPr>
        <w:tabs>
          <w:tab w:val="center" w:pos="4514"/>
        </w:tabs>
        <w:jc w:val="center"/>
        <w:rPr>
          <w:b/>
          <w:bCs/>
          <w:sz w:val="28"/>
          <w:szCs w:val="28"/>
        </w:rPr>
      </w:pPr>
      <w:r>
        <w:rPr>
          <w:b/>
          <w:bCs/>
          <w:sz w:val="28"/>
          <w:szCs w:val="28"/>
        </w:rPr>
        <w:t>MEHEDEE HASAN</w:t>
      </w:r>
      <w:r w:rsidR="0070795E">
        <w:rPr>
          <w:b/>
          <w:bCs/>
          <w:sz w:val="28"/>
          <w:szCs w:val="28"/>
        </w:rPr>
        <w:t>.</w:t>
      </w:r>
    </w:p>
    <w:p w:rsidR="002E2BED" w:rsidRDefault="002E2BED" w:rsidP="009B4176">
      <w:pPr>
        <w:tabs>
          <w:tab w:val="left" w:pos="5823"/>
        </w:tabs>
        <w:jc w:val="center"/>
      </w:pPr>
      <w:r>
        <w:t xml:space="preserve">Flat No # 6B, House No # 21, Road No # 01, </w:t>
      </w:r>
    </w:p>
    <w:p w:rsidR="002E2BED" w:rsidRDefault="002E2BED" w:rsidP="009B4176">
      <w:pPr>
        <w:tabs>
          <w:tab w:val="left" w:pos="5823"/>
        </w:tabs>
        <w:jc w:val="center"/>
      </w:pPr>
      <w:r>
        <w:t xml:space="preserve">Mohammadia Housing Ltd, Mohammadpur, Dhaka-1207 </w:t>
      </w:r>
    </w:p>
    <w:p w:rsidR="002C3CDE" w:rsidRDefault="009B4176" w:rsidP="009B4176">
      <w:pPr>
        <w:tabs>
          <w:tab w:val="left" w:pos="5823"/>
        </w:tabs>
        <w:jc w:val="center"/>
      </w:pPr>
      <w:r>
        <w:t xml:space="preserve">Cell: </w:t>
      </w:r>
      <w:r w:rsidR="00C22E8E">
        <w:t>+</w:t>
      </w:r>
      <w:r w:rsidR="005545E4">
        <w:t>880 1731430177</w:t>
      </w:r>
    </w:p>
    <w:p w:rsidR="009E2ED3" w:rsidRDefault="009B4176" w:rsidP="0026443E">
      <w:pPr>
        <w:tabs>
          <w:tab w:val="left" w:pos="5823"/>
        </w:tabs>
        <w:jc w:val="center"/>
      </w:pPr>
      <w:r>
        <w:t xml:space="preserve">E-mail: </w:t>
      </w:r>
      <w:hyperlink r:id="rId9" w:history="1">
        <w:r w:rsidR="005545E4" w:rsidRPr="006D2B33">
          <w:rPr>
            <w:rStyle w:val="Hyperlink"/>
          </w:rPr>
          <w:t>mhdrkb91@gmail.com</w:t>
        </w:r>
      </w:hyperlink>
    </w:p>
    <w:p w:rsidR="004B4E11" w:rsidRDefault="001249F7" w:rsidP="00DB00D3">
      <w:r w:rsidRPr="001249F7">
        <w:rPr>
          <w:noProof/>
          <w:sz w:val="22"/>
        </w:rPr>
        <w:pict>
          <v:shape id="_x0000_s1026" type="#_x0000_t202" style="position:absolute;margin-left:0;margin-top:8.95pt;width:6in;height:20.55pt;z-index:-251663360;mso-wrap-edited:f" wrapcoords="-64 0 -64 21600 21664 21600 21664 0 -64 0" stroked="f">
            <v:fill color2="#036" angle="-90" focus="100%" type="gradient"/>
            <v:textbox>
              <w:txbxContent>
                <w:p w:rsidR="00D157AF" w:rsidRDefault="00D157AF" w:rsidP="004B4E11">
                  <w:pPr>
                    <w:pStyle w:val="Heading1"/>
                    <w:ind w:right="60"/>
                  </w:pPr>
                  <w:r>
                    <w:t>Career objective</w:t>
                  </w:r>
                </w:p>
              </w:txbxContent>
            </v:textbox>
          </v:shape>
        </w:pict>
      </w:r>
    </w:p>
    <w:p w:rsidR="004B4E11" w:rsidRDefault="004B4E11" w:rsidP="004B4E11">
      <w:pPr>
        <w:ind w:left="360"/>
        <w:jc w:val="both"/>
      </w:pPr>
    </w:p>
    <w:p w:rsidR="0076387C" w:rsidRDefault="0076387C" w:rsidP="004B4E11">
      <w:pPr>
        <w:ind w:left="360"/>
        <w:jc w:val="both"/>
      </w:pPr>
    </w:p>
    <w:p w:rsidR="009E2ED3" w:rsidRPr="00604E80" w:rsidRDefault="004B4E11" w:rsidP="0026443E">
      <w:pPr>
        <w:numPr>
          <w:ilvl w:val="0"/>
          <w:numId w:val="2"/>
        </w:numPr>
        <w:tabs>
          <w:tab w:val="left" w:pos="2160"/>
        </w:tabs>
        <w:jc w:val="both"/>
      </w:pPr>
      <w:r w:rsidRPr="00604E80">
        <w:t>To bui</w:t>
      </w:r>
      <w:r w:rsidR="009F3BB3">
        <w:t xml:space="preserve">ld up my career in the field of </w:t>
      </w:r>
      <w:r w:rsidRPr="00604E80">
        <w:t>some challenging post in any organization where there is immense scope to work and prove ones expertise and to maneuver positive contribution in the organization by sincerely accomplishing the duties and responsibilities assigned to me.</w:t>
      </w:r>
    </w:p>
    <w:p w:rsidR="004B4E11" w:rsidRPr="00604E80" w:rsidRDefault="001249F7" w:rsidP="004B4E11">
      <w:pPr>
        <w:jc w:val="both"/>
      </w:pPr>
      <w:r>
        <w:rPr>
          <w:noProof/>
        </w:rPr>
        <w:pict>
          <v:shape id="_x0000_s1031" type="#_x0000_t202" style="position:absolute;left:0;text-align:left;margin-left:0;margin-top:12.1pt;width:6in;height:20.55pt;z-index:-251658240;mso-wrap-edited:f" wrapcoords="-64 0 -64 21600 21664 21600 21664 0 -64 0" stroked="f">
            <v:fill color2="#036" angle="-90" focus="100%" type="gradient"/>
            <v:textbox style="mso-next-textbox:#_x0000_s1031">
              <w:txbxContent>
                <w:p w:rsidR="00D157AF" w:rsidRDefault="00D157AF" w:rsidP="004B4E11">
                  <w:pPr>
                    <w:pStyle w:val="Heading1"/>
                    <w:ind w:right="60"/>
                  </w:pPr>
                  <w:r>
                    <w:t xml:space="preserve">Academic </w:t>
                  </w:r>
                  <w:r w:rsidR="00C05E34">
                    <w:t>Qualification</w:t>
                  </w:r>
                </w:p>
              </w:txbxContent>
            </v:textbox>
          </v:shape>
        </w:pict>
      </w:r>
    </w:p>
    <w:p w:rsidR="00AE1901" w:rsidRDefault="00AE1901" w:rsidP="00AE1901"/>
    <w:p w:rsidR="00BF3CDE" w:rsidRDefault="00BF3CDE" w:rsidP="00AE1901"/>
    <w:p w:rsidR="00BF3CDE" w:rsidRDefault="00BF3CDE" w:rsidP="00BF3CDE">
      <w:pPr>
        <w:tabs>
          <w:tab w:val="left" w:pos="1596"/>
          <w:tab w:val="left" w:pos="1995"/>
        </w:tabs>
        <w:spacing w:line="360" w:lineRule="auto"/>
        <w:rPr>
          <w:b/>
          <w:sz w:val="26"/>
          <w:szCs w:val="26"/>
          <w:shd w:val="thinDiagStripe" w:color="99CCFF" w:fill="A6A6A6"/>
        </w:rPr>
      </w:pPr>
      <w:r>
        <w:rPr>
          <w:b/>
          <w:sz w:val="26"/>
          <w:szCs w:val="26"/>
          <w:shd w:val="thinDiagStripe" w:color="99CCFF" w:fill="A6A6A6"/>
        </w:rPr>
        <w:t>Master of  Science (MSc) :</w:t>
      </w:r>
    </w:p>
    <w:p w:rsidR="00BF3CDE" w:rsidRDefault="00BF3CDE" w:rsidP="00BF3CDE">
      <w:pPr>
        <w:tabs>
          <w:tab w:val="left" w:pos="1596"/>
          <w:tab w:val="left" w:pos="1995"/>
        </w:tabs>
        <w:spacing w:line="276" w:lineRule="auto"/>
        <w:rPr>
          <w:rFonts w:cs="Arial"/>
          <w:sz w:val="26"/>
          <w:szCs w:val="32"/>
        </w:rPr>
      </w:pPr>
      <w:r>
        <w:t xml:space="preserve">Institute </w:t>
      </w:r>
      <w:r>
        <w:tab/>
      </w:r>
      <w:r>
        <w:tab/>
        <w:t xml:space="preserve">:  </w:t>
      </w:r>
      <w:r>
        <w:rPr>
          <w:rFonts w:cs="Arial"/>
          <w:sz w:val="26"/>
          <w:szCs w:val="32"/>
        </w:rPr>
        <w:t>Dhaka College.</w:t>
      </w:r>
    </w:p>
    <w:p w:rsidR="00BF3CDE" w:rsidRDefault="00807A6A" w:rsidP="00BF3CDE">
      <w:pPr>
        <w:tabs>
          <w:tab w:val="left" w:pos="1596"/>
          <w:tab w:val="left" w:pos="1995"/>
        </w:tabs>
        <w:spacing w:line="276" w:lineRule="auto"/>
      </w:pPr>
      <w:r>
        <w:t>Affiliated</w:t>
      </w:r>
      <w:r w:rsidR="00BF3CDE">
        <w:tab/>
      </w:r>
      <w:r w:rsidR="00BF3CDE">
        <w:tab/>
        <w:t>:  Dhaka</w:t>
      </w:r>
      <w:r w:rsidR="00BF3CDE" w:rsidRPr="00AA654B">
        <w:t xml:space="preserve"> University</w:t>
      </w:r>
      <w:r w:rsidR="00BF3CDE">
        <w:rPr>
          <w:b/>
        </w:rPr>
        <w:t>.</w:t>
      </w:r>
    </w:p>
    <w:p w:rsidR="00BF3CDE" w:rsidRDefault="00BF3CDE" w:rsidP="00BF3CDE">
      <w:pPr>
        <w:tabs>
          <w:tab w:val="left" w:pos="1596"/>
          <w:tab w:val="left" w:pos="1995"/>
          <w:tab w:val="left" w:pos="2160"/>
          <w:tab w:val="left" w:pos="2880"/>
          <w:tab w:val="left" w:pos="3600"/>
          <w:tab w:val="left" w:pos="4320"/>
          <w:tab w:val="left" w:pos="6990"/>
        </w:tabs>
        <w:spacing w:line="276" w:lineRule="auto"/>
        <w:ind w:left="1995" w:hanging="1995"/>
      </w:pPr>
      <w:r>
        <w:t>Subject</w:t>
      </w:r>
      <w:r>
        <w:tab/>
      </w:r>
      <w:r>
        <w:tab/>
        <w:t>:  Physics.</w:t>
      </w:r>
    </w:p>
    <w:p w:rsidR="009F3BB3" w:rsidRPr="00BF3CDE" w:rsidRDefault="00BF3CDE" w:rsidP="009F3BB3">
      <w:pPr>
        <w:tabs>
          <w:tab w:val="left" w:pos="1596"/>
          <w:tab w:val="left" w:pos="1995"/>
          <w:tab w:val="left" w:pos="2160"/>
          <w:tab w:val="left" w:pos="2880"/>
          <w:tab w:val="left" w:pos="3600"/>
          <w:tab w:val="left" w:pos="4320"/>
          <w:tab w:val="left" w:pos="6990"/>
        </w:tabs>
        <w:spacing w:line="360" w:lineRule="auto"/>
        <w:ind w:left="1995" w:hanging="1995"/>
      </w:pPr>
      <w:r>
        <w:t>Result</w:t>
      </w:r>
      <w:r>
        <w:tab/>
      </w:r>
      <w:r>
        <w:tab/>
        <w:t>:  Enrolled.</w:t>
      </w:r>
    </w:p>
    <w:p w:rsidR="000F1EC3" w:rsidRDefault="005545E4" w:rsidP="000F1EC3">
      <w:pPr>
        <w:tabs>
          <w:tab w:val="left" w:pos="1596"/>
          <w:tab w:val="left" w:pos="1995"/>
        </w:tabs>
        <w:spacing w:line="360" w:lineRule="auto"/>
        <w:rPr>
          <w:b/>
          <w:sz w:val="26"/>
          <w:szCs w:val="26"/>
          <w:shd w:val="thinDiagStripe" w:color="99CCFF" w:fill="A6A6A6"/>
        </w:rPr>
      </w:pPr>
      <w:r>
        <w:rPr>
          <w:b/>
          <w:sz w:val="26"/>
          <w:szCs w:val="26"/>
          <w:shd w:val="thinDiagStripe" w:color="99CCFF" w:fill="A6A6A6"/>
        </w:rPr>
        <w:t>Bachelor of  Science (BS</w:t>
      </w:r>
      <w:r w:rsidR="005F526D">
        <w:rPr>
          <w:b/>
          <w:sz w:val="26"/>
          <w:szCs w:val="26"/>
          <w:shd w:val="thinDiagStripe" w:color="99CCFF" w:fill="A6A6A6"/>
        </w:rPr>
        <w:t>c</w:t>
      </w:r>
      <w:r>
        <w:rPr>
          <w:b/>
          <w:sz w:val="26"/>
          <w:szCs w:val="26"/>
          <w:shd w:val="thinDiagStripe" w:color="99CCFF" w:fill="A6A6A6"/>
        </w:rPr>
        <w:t>)</w:t>
      </w:r>
      <w:r w:rsidR="00C50205">
        <w:rPr>
          <w:b/>
          <w:sz w:val="26"/>
          <w:szCs w:val="26"/>
          <w:shd w:val="thinDiagStripe" w:color="99CCFF" w:fill="A6A6A6"/>
        </w:rPr>
        <w:t xml:space="preserve"> :</w:t>
      </w:r>
    </w:p>
    <w:p w:rsidR="00F32A53" w:rsidRDefault="00F32A53" w:rsidP="005F526D">
      <w:pPr>
        <w:tabs>
          <w:tab w:val="left" w:pos="1596"/>
          <w:tab w:val="left" w:pos="1995"/>
        </w:tabs>
        <w:spacing w:line="276" w:lineRule="auto"/>
        <w:rPr>
          <w:rFonts w:cs="Arial"/>
          <w:sz w:val="26"/>
          <w:szCs w:val="32"/>
        </w:rPr>
      </w:pPr>
      <w:r>
        <w:t xml:space="preserve">Institute </w:t>
      </w:r>
      <w:r>
        <w:tab/>
      </w:r>
      <w:r>
        <w:tab/>
        <w:t>:</w:t>
      </w:r>
      <w:r w:rsidR="00D92F0E">
        <w:t xml:space="preserve"> </w:t>
      </w:r>
      <w:r>
        <w:t xml:space="preserve"> </w:t>
      </w:r>
      <w:r w:rsidR="005545E4">
        <w:rPr>
          <w:rFonts w:cs="Arial"/>
          <w:sz w:val="26"/>
          <w:szCs w:val="32"/>
        </w:rPr>
        <w:t>Noakhali Govt. College</w:t>
      </w:r>
      <w:r>
        <w:rPr>
          <w:rFonts w:cs="Arial"/>
          <w:sz w:val="26"/>
          <w:szCs w:val="32"/>
        </w:rPr>
        <w:t>.</w:t>
      </w:r>
    </w:p>
    <w:p w:rsidR="0018336D" w:rsidRDefault="00807A6A" w:rsidP="005F526D">
      <w:pPr>
        <w:tabs>
          <w:tab w:val="left" w:pos="1596"/>
          <w:tab w:val="left" w:pos="1995"/>
        </w:tabs>
        <w:spacing w:line="276" w:lineRule="auto"/>
      </w:pPr>
      <w:r>
        <w:t xml:space="preserve">Affiliated </w:t>
      </w:r>
      <w:r w:rsidR="0018336D">
        <w:tab/>
      </w:r>
      <w:r w:rsidR="0018336D">
        <w:tab/>
        <w:t>:</w:t>
      </w:r>
      <w:r w:rsidR="00D92F0E">
        <w:t xml:space="preserve"> </w:t>
      </w:r>
      <w:r w:rsidR="0018336D">
        <w:t xml:space="preserve"> </w:t>
      </w:r>
      <w:r w:rsidR="0018336D" w:rsidRPr="00AA654B">
        <w:t>National University</w:t>
      </w:r>
      <w:r w:rsidR="0018336D">
        <w:rPr>
          <w:b/>
        </w:rPr>
        <w:t>.</w:t>
      </w:r>
    </w:p>
    <w:p w:rsidR="00F32A53" w:rsidRDefault="009B4176" w:rsidP="005F526D">
      <w:pPr>
        <w:tabs>
          <w:tab w:val="left" w:pos="1596"/>
          <w:tab w:val="left" w:pos="1995"/>
          <w:tab w:val="left" w:pos="2160"/>
          <w:tab w:val="left" w:pos="2880"/>
          <w:tab w:val="left" w:pos="3600"/>
          <w:tab w:val="left" w:pos="4320"/>
          <w:tab w:val="left" w:pos="6990"/>
        </w:tabs>
        <w:spacing w:line="276" w:lineRule="auto"/>
        <w:ind w:left="1995" w:hanging="1995"/>
      </w:pPr>
      <w:r>
        <w:t>Sub</w:t>
      </w:r>
      <w:r w:rsidR="005545E4">
        <w:t>ject</w:t>
      </w:r>
      <w:r w:rsidR="005545E4">
        <w:tab/>
      </w:r>
      <w:r w:rsidR="005545E4">
        <w:tab/>
        <w:t xml:space="preserve">: </w:t>
      </w:r>
      <w:r w:rsidR="00D92F0E">
        <w:t xml:space="preserve"> </w:t>
      </w:r>
      <w:r w:rsidR="005545E4">
        <w:t>Physics</w:t>
      </w:r>
    </w:p>
    <w:p w:rsidR="00BF3CDE" w:rsidRDefault="00BF3CDE" w:rsidP="009F3BB3">
      <w:pPr>
        <w:tabs>
          <w:tab w:val="left" w:pos="1596"/>
          <w:tab w:val="left" w:pos="1995"/>
          <w:tab w:val="left" w:pos="2160"/>
          <w:tab w:val="left" w:pos="2880"/>
          <w:tab w:val="left" w:pos="3600"/>
          <w:tab w:val="left" w:pos="4320"/>
          <w:tab w:val="left" w:pos="6990"/>
        </w:tabs>
        <w:spacing w:line="276" w:lineRule="auto"/>
        <w:ind w:left="1995" w:hanging="1995"/>
      </w:pPr>
      <w:r>
        <w:t>Passing Year</w:t>
      </w:r>
      <w:r>
        <w:tab/>
      </w:r>
      <w:r>
        <w:tab/>
        <w:t>:  2014</w:t>
      </w:r>
    </w:p>
    <w:p w:rsidR="009F3BB3" w:rsidRDefault="009B4176" w:rsidP="009F3BB3">
      <w:pPr>
        <w:tabs>
          <w:tab w:val="left" w:pos="1596"/>
          <w:tab w:val="left" w:pos="1995"/>
          <w:tab w:val="left" w:pos="2160"/>
          <w:tab w:val="left" w:pos="2880"/>
          <w:tab w:val="left" w:pos="3600"/>
          <w:tab w:val="left" w:pos="4320"/>
          <w:tab w:val="left" w:pos="6990"/>
        </w:tabs>
        <w:spacing w:line="360" w:lineRule="auto"/>
        <w:ind w:left="1995" w:hanging="1995"/>
      </w:pPr>
      <w:r>
        <w:t>Result</w:t>
      </w:r>
      <w:r>
        <w:tab/>
      </w:r>
      <w:r>
        <w:tab/>
        <w:t>:</w:t>
      </w:r>
      <w:r w:rsidR="00D92F0E">
        <w:t xml:space="preserve"> </w:t>
      </w:r>
      <w:r>
        <w:t xml:space="preserve"> </w:t>
      </w:r>
      <w:r w:rsidR="009F3BB3">
        <w:t xml:space="preserve">CGPA- </w:t>
      </w:r>
      <w:r w:rsidR="005F3CB2">
        <w:t>2.91 out of  4.00</w:t>
      </w:r>
    </w:p>
    <w:p w:rsidR="000F1EC3" w:rsidRPr="0026443E" w:rsidRDefault="004B4E11" w:rsidP="009F3BB3">
      <w:pPr>
        <w:tabs>
          <w:tab w:val="left" w:pos="1596"/>
          <w:tab w:val="left" w:pos="1995"/>
        </w:tabs>
        <w:spacing w:line="360" w:lineRule="auto"/>
        <w:rPr>
          <w:b/>
          <w:sz w:val="26"/>
          <w:szCs w:val="26"/>
          <w:shd w:val="thinDiagStripe" w:color="99CCFF" w:fill="A6A6A6"/>
        </w:rPr>
      </w:pPr>
      <w:r w:rsidRPr="00604E80">
        <w:rPr>
          <w:b/>
          <w:sz w:val="26"/>
          <w:szCs w:val="26"/>
          <w:shd w:val="thinDiagStripe" w:color="99CCFF" w:fill="A6A6A6"/>
        </w:rPr>
        <w:t>Higher Secondary Certificate(H.S.C) :</w:t>
      </w:r>
    </w:p>
    <w:p w:rsidR="004B4E11" w:rsidRPr="00604E80" w:rsidRDefault="004B4E11" w:rsidP="00941679">
      <w:pPr>
        <w:tabs>
          <w:tab w:val="left" w:pos="1596"/>
          <w:tab w:val="left" w:pos="1995"/>
        </w:tabs>
        <w:spacing w:line="276" w:lineRule="auto"/>
      </w:pPr>
      <w:r w:rsidRPr="00604E80">
        <w:t xml:space="preserve">Institute </w:t>
      </w:r>
      <w:r w:rsidR="00A30DF1">
        <w:t xml:space="preserve"> </w:t>
      </w:r>
      <w:r w:rsidRPr="00604E80">
        <w:tab/>
      </w:r>
      <w:r w:rsidR="00715D8F">
        <w:t xml:space="preserve">  </w:t>
      </w:r>
      <w:r w:rsidR="0002346C">
        <w:tab/>
      </w:r>
      <w:r w:rsidR="00DE321D">
        <w:t>:</w:t>
      </w:r>
      <w:r w:rsidR="0018336D">
        <w:t xml:space="preserve"> </w:t>
      </w:r>
      <w:r w:rsidR="00D92F0E">
        <w:t xml:space="preserve"> </w:t>
      </w:r>
      <w:r w:rsidR="0018336D">
        <w:t>Cantonment College Comilla</w:t>
      </w:r>
      <w:r w:rsidR="008B3104">
        <w:t>.</w:t>
      </w:r>
    </w:p>
    <w:p w:rsidR="00A30DF1" w:rsidRDefault="005F67ED" w:rsidP="00941679">
      <w:pPr>
        <w:tabs>
          <w:tab w:val="left" w:pos="1596"/>
          <w:tab w:val="left" w:pos="1995"/>
        </w:tabs>
        <w:spacing w:line="276" w:lineRule="auto"/>
      </w:pPr>
      <w:r>
        <w:t>Group</w:t>
      </w:r>
      <w:r>
        <w:tab/>
      </w:r>
      <w:r>
        <w:tab/>
        <w:t xml:space="preserve">: </w:t>
      </w:r>
      <w:r w:rsidR="00D92F0E">
        <w:t xml:space="preserve"> </w:t>
      </w:r>
      <w:r w:rsidR="0018336D">
        <w:t>Science</w:t>
      </w:r>
    </w:p>
    <w:p w:rsidR="00745BD8" w:rsidRDefault="00745BD8" w:rsidP="00941679">
      <w:pPr>
        <w:tabs>
          <w:tab w:val="left" w:pos="1596"/>
          <w:tab w:val="left" w:pos="1995"/>
        </w:tabs>
        <w:spacing w:line="276" w:lineRule="auto"/>
      </w:pPr>
      <w:r w:rsidRPr="00604E80">
        <w:t>Board</w:t>
      </w:r>
      <w:r w:rsidRPr="00604E80">
        <w:tab/>
      </w:r>
      <w:r w:rsidRPr="00604E80">
        <w:tab/>
        <w:t>:</w:t>
      </w:r>
      <w:r w:rsidR="00D92F0E">
        <w:t xml:space="preserve"> </w:t>
      </w:r>
      <w:r w:rsidRPr="00604E80">
        <w:t xml:space="preserve"> </w:t>
      </w:r>
      <w:r w:rsidR="00DE321D">
        <w:rPr>
          <w:rFonts w:cs="Arial"/>
          <w:bCs/>
          <w:sz w:val="26"/>
          <w:szCs w:val="32"/>
        </w:rPr>
        <w:t>Comilla</w:t>
      </w:r>
    </w:p>
    <w:p w:rsidR="00A30DF1" w:rsidRDefault="00745BD8" w:rsidP="00941679">
      <w:pPr>
        <w:tabs>
          <w:tab w:val="left" w:pos="1596"/>
          <w:tab w:val="left" w:pos="1995"/>
        </w:tabs>
        <w:spacing w:line="276" w:lineRule="auto"/>
      </w:pPr>
      <w:r>
        <w:t>Passing Year</w:t>
      </w:r>
      <w:r>
        <w:tab/>
      </w:r>
      <w:r w:rsidR="004B4E11" w:rsidRPr="00604E80">
        <w:tab/>
        <w:t xml:space="preserve">: </w:t>
      </w:r>
      <w:r w:rsidR="00D92F0E">
        <w:t xml:space="preserve"> </w:t>
      </w:r>
      <w:r w:rsidR="00DE321D">
        <w:t>200</w:t>
      </w:r>
      <w:r w:rsidR="0018336D">
        <w:t>9</w:t>
      </w:r>
    </w:p>
    <w:p w:rsidR="00A30DF1" w:rsidRDefault="004B4E11" w:rsidP="005F526D">
      <w:pPr>
        <w:tabs>
          <w:tab w:val="left" w:pos="1596"/>
          <w:tab w:val="left" w:pos="1995"/>
        </w:tabs>
        <w:spacing w:line="360" w:lineRule="auto"/>
      </w:pPr>
      <w:r w:rsidRPr="00604E80">
        <w:t>Result</w:t>
      </w:r>
      <w:r w:rsidRPr="00604E80">
        <w:tab/>
      </w:r>
      <w:r w:rsidRPr="00604E80">
        <w:tab/>
        <w:t xml:space="preserve">: </w:t>
      </w:r>
      <w:r w:rsidR="00D92F0E">
        <w:t xml:space="preserve"> </w:t>
      </w:r>
      <w:r w:rsidR="009F3BB3">
        <w:rPr>
          <w:rFonts w:cs="Arial"/>
          <w:sz w:val="26"/>
          <w:szCs w:val="32"/>
        </w:rPr>
        <w:t>GP</w:t>
      </w:r>
      <w:r w:rsidR="00693EFD">
        <w:rPr>
          <w:rFonts w:cs="Arial"/>
          <w:sz w:val="26"/>
          <w:szCs w:val="32"/>
        </w:rPr>
        <w:t xml:space="preserve">A- </w:t>
      </w:r>
      <w:r w:rsidR="0018336D">
        <w:rPr>
          <w:rFonts w:cs="Arial"/>
          <w:sz w:val="26"/>
          <w:szCs w:val="32"/>
        </w:rPr>
        <w:t>5</w:t>
      </w:r>
      <w:r w:rsidR="00DE321D">
        <w:rPr>
          <w:rFonts w:cs="Arial"/>
          <w:sz w:val="26"/>
          <w:szCs w:val="32"/>
        </w:rPr>
        <w:t>.00</w:t>
      </w:r>
      <w:r w:rsidR="004C4F0E">
        <w:rPr>
          <w:rFonts w:cs="Arial"/>
          <w:sz w:val="26"/>
          <w:szCs w:val="32"/>
        </w:rPr>
        <w:t xml:space="preserve"> out of 5.00</w:t>
      </w:r>
    </w:p>
    <w:p w:rsidR="000F1EC3" w:rsidRPr="0026443E" w:rsidRDefault="004B4E11" w:rsidP="005F526D">
      <w:pPr>
        <w:tabs>
          <w:tab w:val="left" w:pos="1596"/>
          <w:tab w:val="left" w:pos="1995"/>
        </w:tabs>
        <w:spacing w:line="360" w:lineRule="auto"/>
        <w:rPr>
          <w:b/>
          <w:sz w:val="26"/>
          <w:szCs w:val="26"/>
          <w:shd w:val="thinDiagStripe" w:color="99CCFF" w:fill="A6A6A6"/>
        </w:rPr>
      </w:pPr>
      <w:r w:rsidRPr="00604E80">
        <w:rPr>
          <w:b/>
          <w:sz w:val="26"/>
          <w:szCs w:val="26"/>
          <w:shd w:val="thinDiagStripe" w:color="99CCFF" w:fill="A6A6A6"/>
        </w:rPr>
        <w:t>Secondary School Certificate(S.S.C) :</w:t>
      </w:r>
    </w:p>
    <w:p w:rsidR="004B4E11" w:rsidRPr="00604E80" w:rsidRDefault="004B4E11" w:rsidP="00941679">
      <w:pPr>
        <w:tabs>
          <w:tab w:val="left" w:pos="360"/>
          <w:tab w:val="left" w:pos="1596"/>
          <w:tab w:val="left" w:pos="1995"/>
        </w:tabs>
        <w:spacing w:line="276" w:lineRule="auto"/>
      </w:pPr>
      <w:r w:rsidRPr="00604E80">
        <w:t xml:space="preserve">Institute </w:t>
      </w:r>
      <w:r w:rsidR="00A30DF1">
        <w:t xml:space="preserve"> </w:t>
      </w:r>
      <w:r w:rsidR="0002346C">
        <w:tab/>
      </w:r>
      <w:r w:rsidR="0002346C">
        <w:tab/>
        <w:t xml:space="preserve">: </w:t>
      </w:r>
      <w:r w:rsidR="00D92F0E">
        <w:t xml:space="preserve"> </w:t>
      </w:r>
      <w:r w:rsidR="0018336D">
        <w:t>Alexander Pailot High School.</w:t>
      </w:r>
    </w:p>
    <w:p w:rsidR="00AA57F6" w:rsidRDefault="00693EFD" w:rsidP="00941679">
      <w:pPr>
        <w:tabs>
          <w:tab w:val="left" w:pos="360"/>
          <w:tab w:val="left" w:pos="1596"/>
          <w:tab w:val="left" w:pos="1995"/>
        </w:tabs>
        <w:spacing w:line="276" w:lineRule="auto"/>
      </w:pPr>
      <w:r>
        <w:t>Group</w:t>
      </w:r>
      <w:r>
        <w:tab/>
      </w:r>
      <w:r>
        <w:tab/>
        <w:t xml:space="preserve">: </w:t>
      </w:r>
      <w:r w:rsidR="00D92F0E">
        <w:t xml:space="preserve"> </w:t>
      </w:r>
      <w:r w:rsidR="0018336D">
        <w:t>Science</w:t>
      </w:r>
    </w:p>
    <w:p w:rsidR="00745BD8" w:rsidRDefault="00745BD8" w:rsidP="00941679">
      <w:pPr>
        <w:tabs>
          <w:tab w:val="left" w:pos="360"/>
          <w:tab w:val="left" w:pos="1596"/>
          <w:tab w:val="left" w:pos="1995"/>
        </w:tabs>
        <w:spacing w:line="276" w:lineRule="auto"/>
      </w:pPr>
      <w:r>
        <w:t>Board</w:t>
      </w:r>
      <w:r>
        <w:tab/>
      </w:r>
      <w:r>
        <w:tab/>
        <w:t xml:space="preserve">: </w:t>
      </w:r>
      <w:r w:rsidR="00D92F0E">
        <w:t xml:space="preserve"> </w:t>
      </w:r>
      <w:r w:rsidR="00DE321D">
        <w:rPr>
          <w:rFonts w:cs="Arial"/>
          <w:bCs/>
          <w:sz w:val="26"/>
          <w:szCs w:val="32"/>
        </w:rPr>
        <w:t>Comilla</w:t>
      </w:r>
    </w:p>
    <w:p w:rsidR="004B4E11" w:rsidRPr="00604E80" w:rsidRDefault="00745BD8" w:rsidP="00941679">
      <w:pPr>
        <w:tabs>
          <w:tab w:val="left" w:pos="360"/>
          <w:tab w:val="left" w:pos="1596"/>
          <w:tab w:val="left" w:pos="1995"/>
        </w:tabs>
        <w:spacing w:line="276" w:lineRule="auto"/>
      </w:pPr>
      <w:r>
        <w:t>Passing Year</w:t>
      </w:r>
      <w:r w:rsidR="00693EFD">
        <w:tab/>
      </w:r>
      <w:r>
        <w:tab/>
      </w:r>
      <w:r w:rsidR="00693EFD">
        <w:t>:</w:t>
      </w:r>
      <w:r w:rsidR="00D92F0E">
        <w:t xml:space="preserve"> </w:t>
      </w:r>
      <w:r w:rsidR="00693EFD">
        <w:t xml:space="preserve"> </w:t>
      </w:r>
      <w:r>
        <w:t>200</w:t>
      </w:r>
      <w:r w:rsidR="00D92F0E">
        <w:t>7</w:t>
      </w:r>
    </w:p>
    <w:p w:rsidR="009F3BB3" w:rsidRDefault="00693EFD" w:rsidP="00941679">
      <w:pPr>
        <w:tabs>
          <w:tab w:val="left" w:pos="360"/>
          <w:tab w:val="left" w:pos="1596"/>
          <w:tab w:val="left" w:pos="1995"/>
        </w:tabs>
        <w:spacing w:line="276" w:lineRule="auto"/>
      </w:pPr>
      <w:r>
        <w:t>Result</w:t>
      </w:r>
      <w:r>
        <w:tab/>
      </w:r>
      <w:r>
        <w:tab/>
        <w:t xml:space="preserve">: </w:t>
      </w:r>
      <w:r w:rsidR="00D92F0E">
        <w:t xml:space="preserve"> </w:t>
      </w:r>
      <w:r w:rsidR="009F3BB3">
        <w:t>GP</w:t>
      </w:r>
      <w:r>
        <w:t>A</w:t>
      </w:r>
      <w:r w:rsidR="004E19A5">
        <w:t>-</w:t>
      </w:r>
      <w:r w:rsidR="00D92F0E">
        <w:t xml:space="preserve"> </w:t>
      </w:r>
      <w:r w:rsidR="00941679">
        <w:t>4.06</w:t>
      </w:r>
      <w:r w:rsidR="004C4F0E">
        <w:t xml:space="preserve"> out of 5.00</w:t>
      </w:r>
    </w:p>
    <w:p w:rsidR="009F3BB3" w:rsidRDefault="009F3BB3" w:rsidP="00941679">
      <w:pPr>
        <w:tabs>
          <w:tab w:val="left" w:pos="360"/>
          <w:tab w:val="left" w:pos="1596"/>
          <w:tab w:val="left" w:pos="1995"/>
        </w:tabs>
        <w:spacing w:line="276" w:lineRule="auto"/>
      </w:pPr>
    </w:p>
    <w:p w:rsidR="009F3BB3" w:rsidRDefault="009F3BB3" w:rsidP="00941679">
      <w:pPr>
        <w:tabs>
          <w:tab w:val="left" w:pos="360"/>
          <w:tab w:val="left" w:pos="1596"/>
          <w:tab w:val="left" w:pos="1995"/>
        </w:tabs>
        <w:spacing w:line="276" w:lineRule="auto"/>
      </w:pPr>
    </w:p>
    <w:p w:rsidR="009F3BB3" w:rsidRDefault="009F3BB3" w:rsidP="00941679">
      <w:pPr>
        <w:tabs>
          <w:tab w:val="left" w:pos="360"/>
          <w:tab w:val="left" w:pos="1596"/>
          <w:tab w:val="left" w:pos="1995"/>
        </w:tabs>
        <w:spacing w:line="276" w:lineRule="auto"/>
      </w:pPr>
    </w:p>
    <w:p w:rsidR="00941679" w:rsidRDefault="001249F7" w:rsidP="00941679">
      <w:pPr>
        <w:tabs>
          <w:tab w:val="left" w:pos="360"/>
          <w:tab w:val="left" w:pos="1596"/>
          <w:tab w:val="left" w:pos="1995"/>
        </w:tabs>
        <w:spacing w:line="276" w:lineRule="auto"/>
      </w:pPr>
      <w:r w:rsidRPr="001249F7">
        <w:rPr>
          <w:b/>
          <w:noProof/>
          <w:sz w:val="20"/>
        </w:rPr>
        <w:lastRenderedPageBreak/>
        <w:pict>
          <v:shape id="_x0000_s1028" type="#_x0000_t202" style="position:absolute;margin-left:0;margin-top:5.75pt;width:444pt;height:20.55pt;z-index:-251661312;mso-wrap-edited:f" wrapcoords="-64 0 -64 21600 21664 21600 21664 0 -64 0" stroked="f">
            <v:fill color2="#036" angle="-90" focus="100%" type="gradient"/>
            <v:textbox style="mso-next-textbox:#_x0000_s1028">
              <w:txbxContent>
                <w:p w:rsidR="00D157AF" w:rsidRDefault="00293875" w:rsidP="004B4E11">
                  <w:pPr>
                    <w:pStyle w:val="Heading1"/>
                    <w:ind w:right="60"/>
                  </w:pPr>
                  <w:r>
                    <w:t>Computer Skills</w:t>
                  </w:r>
                </w:p>
              </w:txbxContent>
            </v:textbox>
          </v:shape>
        </w:pict>
      </w:r>
    </w:p>
    <w:p w:rsidR="00F66AED" w:rsidRDefault="00F66AED" w:rsidP="009F3BB3"/>
    <w:p w:rsidR="008F1BC0" w:rsidRDefault="008F1BC0" w:rsidP="008F1BC0">
      <w:pPr>
        <w:ind w:left="360"/>
      </w:pPr>
    </w:p>
    <w:p w:rsidR="009F3BB3" w:rsidRDefault="005F526D" w:rsidP="006A2BE7">
      <w:pPr>
        <w:pStyle w:val="ListParagraph"/>
        <w:numPr>
          <w:ilvl w:val="0"/>
          <w:numId w:val="17"/>
        </w:numPr>
      </w:pPr>
      <w:r>
        <w:t>M</w:t>
      </w:r>
      <w:r w:rsidR="00F853A2">
        <w:t>icrosoft</w:t>
      </w:r>
      <w:r>
        <w:t xml:space="preserve"> </w:t>
      </w:r>
      <w:r w:rsidR="00F853A2">
        <w:t>O</w:t>
      </w:r>
      <w:r w:rsidR="00830C40">
        <w:t>ffice Programs (Word</w:t>
      </w:r>
      <w:r>
        <w:t xml:space="preserve">, PowerPoint) </w:t>
      </w:r>
    </w:p>
    <w:p w:rsidR="006A2BE7" w:rsidRDefault="006A2BE7" w:rsidP="006A2BE7">
      <w:pPr>
        <w:pStyle w:val="ListParagraph"/>
        <w:numPr>
          <w:ilvl w:val="0"/>
          <w:numId w:val="17"/>
        </w:numPr>
      </w:pPr>
      <w:r>
        <w:t>Certified for 4 year Diploma in Computer Science &amp; Technology.</w:t>
      </w:r>
    </w:p>
    <w:p w:rsidR="00830C40" w:rsidRPr="00ED40DD" w:rsidRDefault="00830C40" w:rsidP="00830C40">
      <w:pPr>
        <w:ind w:left="360"/>
      </w:pPr>
    </w:p>
    <w:p w:rsidR="00941679" w:rsidRPr="003A6872" w:rsidRDefault="001249F7" w:rsidP="00DE321D">
      <w:pPr>
        <w:tabs>
          <w:tab w:val="left" w:pos="2166"/>
          <w:tab w:val="left" w:pos="2565"/>
        </w:tabs>
        <w:rPr>
          <w:sz w:val="22"/>
          <w:szCs w:val="22"/>
        </w:rPr>
      </w:pPr>
      <w:r w:rsidRPr="001249F7">
        <w:rPr>
          <w:noProof/>
          <w:sz w:val="20"/>
        </w:rPr>
        <w:pict>
          <v:shape id="_x0000_s1038" type="#_x0000_t202" style="position:absolute;margin-left:0;margin-top:-1.1pt;width:6in;height:23pt;z-index:-251654144;mso-wrap-edited:f" wrapcoords="-64 0 -64 21600 21664 21600 21664 0 -64 0" stroked="f">
            <v:fill color2="#036" angle="-90" focus="100%" type="gradient"/>
            <v:textbox style="mso-next-textbox:#_x0000_s1038">
              <w:txbxContent>
                <w:p w:rsidR="00DE321D" w:rsidRDefault="000F1EC3" w:rsidP="00DE321D">
                  <w:pPr>
                    <w:pStyle w:val="Heading1"/>
                    <w:ind w:right="60"/>
                  </w:pPr>
                  <w:r>
                    <w:t>Other p</w:t>
                  </w:r>
                  <w:r w:rsidR="00DE321D">
                    <w:t>ersonal details</w:t>
                  </w:r>
                </w:p>
              </w:txbxContent>
            </v:textbox>
          </v:shape>
        </w:pict>
      </w:r>
    </w:p>
    <w:p w:rsidR="005F526D" w:rsidRDefault="005F526D" w:rsidP="00D92F0E">
      <w:pPr>
        <w:tabs>
          <w:tab w:val="left" w:pos="2880"/>
        </w:tabs>
        <w:spacing w:line="276" w:lineRule="auto"/>
      </w:pPr>
    </w:p>
    <w:p w:rsidR="00DE321D" w:rsidRPr="00BE16AC" w:rsidRDefault="00DE321D" w:rsidP="00D92F0E">
      <w:pPr>
        <w:tabs>
          <w:tab w:val="left" w:pos="2880"/>
        </w:tabs>
        <w:spacing w:line="276" w:lineRule="auto"/>
      </w:pPr>
      <w:r w:rsidRPr="00BE16AC">
        <w:t>Father’s Name</w:t>
      </w:r>
      <w:r w:rsidRPr="00BE16AC">
        <w:tab/>
        <w:t xml:space="preserve">: </w:t>
      </w:r>
      <w:r>
        <w:t xml:space="preserve"> </w:t>
      </w:r>
      <w:r w:rsidR="00D92F0E">
        <w:rPr>
          <w:rFonts w:cs="Arial"/>
        </w:rPr>
        <w:t>MD. Salah Uddin</w:t>
      </w:r>
    </w:p>
    <w:p w:rsidR="00DE321D" w:rsidRPr="00BE16AC" w:rsidRDefault="00DE321D" w:rsidP="00D92F0E">
      <w:pPr>
        <w:tabs>
          <w:tab w:val="left" w:pos="2880"/>
        </w:tabs>
        <w:spacing w:line="276" w:lineRule="auto"/>
      </w:pPr>
      <w:r w:rsidRPr="00BE16AC">
        <w:t>Mother’s Name</w:t>
      </w:r>
      <w:r w:rsidRPr="00BE16AC">
        <w:tab/>
        <w:t xml:space="preserve">: </w:t>
      </w:r>
      <w:r>
        <w:t xml:space="preserve"> </w:t>
      </w:r>
      <w:r w:rsidR="00D92F0E">
        <w:rPr>
          <w:rFonts w:cs="Arial"/>
        </w:rPr>
        <w:t>Suraya Begum</w:t>
      </w:r>
    </w:p>
    <w:p w:rsidR="00DE321D" w:rsidRPr="00604E80" w:rsidRDefault="00DE321D" w:rsidP="00D92F0E">
      <w:pPr>
        <w:tabs>
          <w:tab w:val="left" w:pos="2610"/>
          <w:tab w:val="left" w:pos="2880"/>
          <w:tab w:val="left" w:pos="6270"/>
        </w:tabs>
        <w:spacing w:line="276" w:lineRule="auto"/>
      </w:pPr>
      <w:r w:rsidRPr="00604E80">
        <w:t>Date of Birth</w:t>
      </w:r>
      <w:r>
        <w:t xml:space="preserve">                           </w:t>
      </w:r>
      <w:r w:rsidRPr="00604E80">
        <w:t xml:space="preserve">: </w:t>
      </w:r>
      <w:r w:rsidR="00C50205">
        <w:t xml:space="preserve"> </w:t>
      </w:r>
      <w:r w:rsidR="00D92F0E">
        <w:t>01-</w:t>
      </w:r>
      <w:r>
        <w:t>1</w:t>
      </w:r>
      <w:r w:rsidR="00D92F0E">
        <w:t>0-</w:t>
      </w:r>
      <w:r>
        <w:t>19</w:t>
      </w:r>
      <w:r w:rsidR="00D92F0E">
        <w:t>90</w:t>
      </w:r>
    </w:p>
    <w:p w:rsidR="00DE321D" w:rsidRPr="00604E80" w:rsidRDefault="00DE321D" w:rsidP="00D92F0E">
      <w:pPr>
        <w:tabs>
          <w:tab w:val="left" w:pos="90"/>
          <w:tab w:val="left" w:pos="2880"/>
        </w:tabs>
        <w:spacing w:line="276" w:lineRule="auto"/>
      </w:pPr>
      <w:r w:rsidRPr="00604E80">
        <w:t xml:space="preserve">Nationality </w:t>
      </w:r>
      <w:r w:rsidRPr="00604E80">
        <w:tab/>
        <w:t xml:space="preserve">: </w:t>
      </w:r>
      <w:r>
        <w:t xml:space="preserve"> Bangladeshi (By B</w:t>
      </w:r>
      <w:r w:rsidRPr="00604E80">
        <w:t>irth</w:t>
      </w:r>
      <w:r>
        <w:t>)</w:t>
      </w:r>
    </w:p>
    <w:p w:rsidR="00DE321D" w:rsidRPr="00604E80" w:rsidRDefault="00DE321D" w:rsidP="000F1EC3">
      <w:pPr>
        <w:tabs>
          <w:tab w:val="left" w:pos="2880"/>
        </w:tabs>
        <w:spacing w:line="276" w:lineRule="auto"/>
      </w:pPr>
      <w:r w:rsidRPr="00604E80">
        <w:t xml:space="preserve">Religion </w:t>
      </w:r>
      <w:r w:rsidRPr="00604E80">
        <w:tab/>
        <w:t xml:space="preserve">: </w:t>
      </w:r>
      <w:r>
        <w:t xml:space="preserve"> </w:t>
      </w:r>
      <w:r w:rsidRPr="00604E80">
        <w:t>Islam</w:t>
      </w:r>
    </w:p>
    <w:p w:rsidR="00DE321D" w:rsidRPr="00604E80" w:rsidRDefault="00DE321D" w:rsidP="000F1EC3">
      <w:pPr>
        <w:tabs>
          <w:tab w:val="left" w:pos="2880"/>
        </w:tabs>
        <w:spacing w:line="276" w:lineRule="auto"/>
      </w:pPr>
      <w:r w:rsidRPr="00604E80">
        <w:t xml:space="preserve">Sex                              </w:t>
      </w:r>
      <w:r w:rsidRPr="00604E80">
        <w:tab/>
        <w:t xml:space="preserve">: </w:t>
      </w:r>
      <w:r>
        <w:t xml:space="preserve"> </w:t>
      </w:r>
      <w:r w:rsidRPr="00604E80">
        <w:t>Male</w:t>
      </w:r>
    </w:p>
    <w:p w:rsidR="00DE321D" w:rsidRDefault="00DE321D" w:rsidP="00D92F0E">
      <w:pPr>
        <w:tabs>
          <w:tab w:val="left" w:pos="2880"/>
        </w:tabs>
        <w:spacing w:line="276" w:lineRule="auto"/>
      </w:pPr>
      <w:r w:rsidRPr="00604E80">
        <w:t xml:space="preserve">Marital Status </w:t>
      </w:r>
      <w:r w:rsidRPr="00604E80">
        <w:tab/>
        <w:t xml:space="preserve">: </w:t>
      </w:r>
      <w:r>
        <w:t xml:space="preserve"> </w:t>
      </w:r>
      <w:r w:rsidRPr="00604E80">
        <w:t>Single</w:t>
      </w:r>
    </w:p>
    <w:p w:rsidR="00DE321D" w:rsidRDefault="00DE321D" w:rsidP="00D92F0E">
      <w:pPr>
        <w:tabs>
          <w:tab w:val="left" w:pos="2880"/>
        </w:tabs>
        <w:spacing w:line="276" w:lineRule="auto"/>
      </w:pPr>
      <w:r>
        <w:t>Blood Group</w:t>
      </w:r>
      <w:r>
        <w:tab/>
        <w:t xml:space="preserve">:  </w:t>
      </w:r>
      <w:r w:rsidR="00D92F0E">
        <w:t>A</w:t>
      </w:r>
      <w:r>
        <w:t xml:space="preserve"> +ve</w:t>
      </w:r>
    </w:p>
    <w:p w:rsidR="00DE321D" w:rsidRDefault="00DE321D" w:rsidP="00D92F0E">
      <w:pPr>
        <w:tabs>
          <w:tab w:val="left" w:pos="2880"/>
        </w:tabs>
        <w:spacing w:line="276" w:lineRule="auto"/>
        <w:rPr>
          <w:rFonts w:cs="Arial"/>
        </w:rPr>
      </w:pPr>
      <w:r>
        <w:rPr>
          <w:rFonts w:cs="Arial"/>
        </w:rPr>
        <w:t>National ID No</w:t>
      </w:r>
      <w:r>
        <w:rPr>
          <w:rFonts w:cs="Arial"/>
        </w:rPr>
        <w:tab/>
        <w:t xml:space="preserve">: </w:t>
      </w:r>
      <w:r w:rsidR="00C50205">
        <w:rPr>
          <w:rFonts w:cs="Arial"/>
        </w:rPr>
        <w:t xml:space="preserve"> </w:t>
      </w:r>
      <w:r w:rsidR="00D92F0E">
        <w:rPr>
          <w:rFonts w:cs="Arial"/>
        </w:rPr>
        <w:t>19905117323000059</w:t>
      </w:r>
    </w:p>
    <w:p w:rsidR="00DE321D" w:rsidRDefault="00DE321D" w:rsidP="00D92F0E">
      <w:pPr>
        <w:spacing w:line="276" w:lineRule="auto"/>
        <w:jc w:val="both"/>
      </w:pPr>
      <w:r>
        <w:t xml:space="preserve">Permanent </w:t>
      </w:r>
      <w:r w:rsidRPr="00295ECC">
        <w:t>Address</w:t>
      </w:r>
      <w:r>
        <w:tab/>
      </w:r>
      <w:r>
        <w:tab/>
        <w:t>:</w:t>
      </w:r>
      <w:r w:rsidRPr="00C70C53">
        <w:rPr>
          <w:sz w:val="32"/>
          <w:szCs w:val="32"/>
        </w:rPr>
        <w:t xml:space="preserve"> </w:t>
      </w:r>
      <w:r w:rsidR="00C50205">
        <w:rPr>
          <w:sz w:val="32"/>
          <w:szCs w:val="32"/>
        </w:rPr>
        <w:t xml:space="preserve"> </w:t>
      </w:r>
      <w:r>
        <w:t xml:space="preserve">Village: </w:t>
      </w:r>
      <w:r w:rsidR="00D92F0E">
        <w:t>Sujan Gram,</w:t>
      </w:r>
      <w:r>
        <w:t xml:space="preserve"> Post: </w:t>
      </w:r>
      <w:r w:rsidR="00D92F0E">
        <w:t>Alexander</w:t>
      </w:r>
      <w:r>
        <w:t xml:space="preserve">, </w:t>
      </w:r>
    </w:p>
    <w:p w:rsidR="00941679" w:rsidRDefault="00DE321D" w:rsidP="008B3104">
      <w:pPr>
        <w:spacing w:line="276" w:lineRule="auto"/>
        <w:ind w:left="2160" w:firstLine="720"/>
        <w:jc w:val="both"/>
        <w:rPr>
          <w:rFonts w:cs="Arial"/>
          <w:sz w:val="26"/>
          <w:szCs w:val="32"/>
        </w:rPr>
      </w:pPr>
      <w:r>
        <w:t xml:space="preserve">   </w:t>
      </w:r>
      <w:r w:rsidR="00C50205">
        <w:t xml:space="preserve"> </w:t>
      </w:r>
      <w:r>
        <w:t xml:space="preserve">P.S: </w:t>
      </w:r>
      <w:r w:rsidR="00D92F0E">
        <w:t>Ramgoti</w:t>
      </w:r>
      <w:r>
        <w:t>.</w:t>
      </w:r>
      <w:r w:rsidR="009E2ED3">
        <w:rPr>
          <w:rFonts w:cs="Arial"/>
          <w:sz w:val="26"/>
          <w:szCs w:val="32"/>
        </w:rPr>
        <w:t xml:space="preserve"> Dist: Lakshmipur</w:t>
      </w:r>
      <w:r w:rsidR="00941679">
        <w:rPr>
          <w:rFonts w:cs="Arial"/>
          <w:sz w:val="26"/>
          <w:szCs w:val="32"/>
        </w:rPr>
        <w:t>.</w:t>
      </w:r>
      <w:r w:rsidR="00822C73">
        <w:rPr>
          <w:rFonts w:cs="Arial"/>
          <w:sz w:val="26"/>
          <w:szCs w:val="32"/>
        </w:rPr>
        <w:t xml:space="preserve"> Post-Code: 3730;</w:t>
      </w:r>
    </w:p>
    <w:p w:rsidR="004C4F0E" w:rsidRPr="009E2ED3" w:rsidRDefault="006A2BE7" w:rsidP="008B3104">
      <w:pPr>
        <w:spacing w:line="276" w:lineRule="auto"/>
        <w:ind w:left="2160" w:firstLine="720"/>
        <w:jc w:val="both"/>
        <w:rPr>
          <w:rFonts w:cs="Arial"/>
          <w:sz w:val="26"/>
          <w:szCs w:val="32"/>
        </w:rPr>
      </w:pPr>
      <w:r w:rsidRPr="001249F7">
        <w:rPr>
          <w:noProof/>
        </w:rPr>
        <w:pict>
          <v:shape id="_x0000_s1039" type="#_x0000_t202" style="position:absolute;left:0;text-align:left;margin-left:12pt;margin-top:9.25pt;width:6in;height:20.55pt;z-index:-251653120;mso-wrap-edited:f" wrapcoords="-64 0 -64 21600 21664 21600 21664 0 -64 0" stroked="f">
            <v:fill color2="#036" angle="-90" focus="100%" type="gradient"/>
            <v:textbox style="mso-next-textbox:#_x0000_s1039">
              <w:txbxContent>
                <w:p w:rsidR="00293875" w:rsidRDefault="00293875" w:rsidP="00293875">
                  <w:pPr>
                    <w:pStyle w:val="Heading1"/>
                    <w:ind w:right="60"/>
                  </w:pPr>
                  <w:r>
                    <w:t>L</w:t>
                  </w:r>
                  <w:r w:rsidR="000F1EC3">
                    <w:t>anguage</w:t>
                  </w:r>
                  <w:r>
                    <w:t xml:space="preserve"> </w:t>
                  </w:r>
                  <w:r w:rsidR="000F1EC3">
                    <w:t>Ability</w:t>
                  </w:r>
                </w:p>
              </w:txbxContent>
            </v:textbox>
          </v:shape>
        </w:pict>
      </w:r>
    </w:p>
    <w:p w:rsidR="006F2732" w:rsidRDefault="00B60E41" w:rsidP="006A2BE7">
      <w:pPr>
        <w:ind w:left="720"/>
        <w:rPr>
          <w:b/>
        </w:rPr>
      </w:pPr>
      <w:r w:rsidRPr="004E19A5">
        <w:rPr>
          <w:b/>
        </w:rPr>
        <w:t xml:space="preserve">         </w:t>
      </w:r>
    </w:p>
    <w:p w:rsidR="00F41F67" w:rsidRPr="006A2BE7" w:rsidRDefault="00F41F67" w:rsidP="006A2BE7">
      <w:pPr>
        <w:ind w:left="720"/>
        <w:rPr>
          <w:b/>
        </w:rPr>
      </w:pPr>
    </w:p>
    <w:p w:rsidR="00DE321D" w:rsidRDefault="00402EE3" w:rsidP="008B3104">
      <w:pPr>
        <w:pStyle w:val="ListParagraph"/>
        <w:numPr>
          <w:ilvl w:val="0"/>
          <w:numId w:val="2"/>
        </w:numPr>
        <w:spacing w:line="276" w:lineRule="auto"/>
      </w:pPr>
      <w:r>
        <w:t>English</w:t>
      </w:r>
      <w:r w:rsidR="006A2BE7">
        <w:t xml:space="preserve"> </w:t>
      </w:r>
      <w:r>
        <w:t>(</w:t>
      </w:r>
      <w:r w:rsidR="009F3BB3">
        <w:t>P</w:t>
      </w:r>
      <w:r w:rsidR="002A5E31">
        <w:t>rofessional proficiency</w:t>
      </w:r>
      <w:r>
        <w:t>)</w:t>
      </w:r>
      <w:r w:rsidR="00DE321D">
        <w:t>.</w:t>
      </w:r>
    </w:p>
    <w:p w:rsidR="00221255" w:rsidRDefault="00623DE2" w:rsidP="006A2BE7">
      <w:pPr>
        <w:pStyle w:val="ListParagraph"/>
        <w:numPr>
          <w:ilvl w:val="0"/>
          <w:numId w:val="2"/>
        </w:numPr>
        <w:spacing w:line="276" w:lineRule="auto"/>
      </w:pPr>
      <w:r>
        <w:rPr>
          <w:szCs w:val="20"/>
        </w:rPr>
        <w:t xml:space="preserve">Bengali </w:t>
      </w:r>
      <w:r w:rsidRPr="00D82434">
        <w:rPr>
          <w:szCs w:val="20"/>
        </w:rPr>
        <w:t>(</w:t>
      </w:r>
      <w:r w:rsidR="00402EE3">
        <w:rPr>
          <w:szCs w:val="20"/>
        </w:rPr>
        <w:t>Native</w:t>
      </w:r>
      <w:r>
        <w:rPr>
          <w:szCs w:val="20"/>
        </w:rPr>
        <w:t>)</w:t>
      </w:r>
      <w:r w:rsidR="00DE321D">
        <w:t>.</w:t>
      </w:r>
    </w:p>
    <w:p w:rsidR="00DE321D" w:rsidRDefault="001249F7" w:rsidP="00293875">
      <w:pPr>
        <w:pStyle w:val="ListParagraph"/>
      </w:pPr>
      <w:r>
        <w:rPr>
          <w:noProof/>
        </w:rPr>
        <w:pict>
          <v:shape id="_x0000_s1041" type="#_x0000_t202" style="position:absolute;left:0;text-align:left;margin-left:-4.6pt;margin-top:7.45pt;width:450.8pt;height:20.55pt;z-index:-251651072;mso-wrap-edited:f" wrapcoords="-64 0 -64 21600 21664 21600 21664 0 -64 0" stroked="f">
            <v:fill color2="#036" angle="-90" focus="100%" type="gradient"/>
            <v:textbox style="mso-next-textbox:#_x0000_s1041">
              <w:txbxContent>
                <w:p w:rsidR="00F72F7C" w:rsidRDefault="00F72F7C" w:rsidP="00F72F7C">
                  <w:pPr>
                    <w:pStyle w:val="Heading1"/>
                    <w:ind w:right="60"/>
                  </w:pPr>
                  <w:r>
                    <w:t>Self Assessment</w:t>
                  </w:r>
                </w:p>
              </w:txbxContent>
            </v:textbox>
          </v:shape>
        </w:pict>
      </w:r>
    </w:p>
    <w:p w:rsidR="00872DD8" w:rsidRDefault="00872DD8" w:rsidP="00872DD8">
      <w:pPr>
        <w:jc w:val="both"/>
      </w:pPr>
    </w:p>
    <w:p w:rsidR="00807A6A" w:rsidRPr="00604E80" w:rsidRDefault="00807A6A" w:rsidP="00872DD8">
      <w:pPr>
        <w:jc w:val="both"/>
      </w:pPr>
    </w:p>
    <w:p w:rsidR="008B3104" w:rsidRDefault="008B3104" w:rsidP="008B3104">
      <w:pPr>
        <w:pStyle w:val="ListParagraph"/>
        <w:numPr>
          <w:ilvl w:val="0"/>
          <w:numId w:val="17"/>
        </w:numPr>
        <w:spacing w:line="276" w:lineRule="auto"/>
        <w:jc w:val="both"/>
        <w:rPr>
          <w:sz w:val="26"/>
          <w:szCs w:val="26"/>
        </w:rPr>
      </w:pPr>
      <w:r>
        <w:rPr>
          <w:sz w:val="26"/>
          <w:szCs w:val="26"/>
        </w:rPr>
        <w:t>Excellent negotiation, interpersonal communication skills.</w:t>
      </w:r>
    </w:p>
    <w:p w:rsidR="008B3104" w:rsidRDefault="008B3104" w:rsidP="008B3104">
      <w:pPr>
        <w:pStyle w:val="ListParagraph"/>
        <w:numPr>
          <w:ilvl w:val="0"/>
          <w:numId w:val="17"/>
        </w:numPr>
        <w:spacing w:line="276" w:lineRule="auto"/>
        <w:jc w:val="both"/>
        <w:rPr>
          <w:sz w:val="26"/>
          <w:szCs w:val="26"/>
        </w:rPr>
      </w:pPr>
      <w:r>
        <w:rPr>
          <w:sz w:val="26"/>
          <w:szCs w:val="26"/>
        </w:rPr>
        <w:t>Effective presentation skills.</w:t>
      </w:r>
    </w:p>
    <w:p w:rsidR="008B3104" w:rsidRDefault="006A2BE7" w:rsidP="008B3104">
      <w:pPr>
        <w:pStyle w:val="ListParagraph"/>
        <w:numPr>
          <w:ilvl w:val="0"/>
          <w:numId w:val="17"/>
        </w:numPr>
        <w:spacing w:line="276" w:lineRule="auto"/>
        <w:jc w:val="both"/>
        <w:rPr>
          <w:sz w:val="26"/>
          <w:szCs w:val="26"/>
        </w:rPr>
      </w:pPr>
      <w:r>
        <w:rPr>
          <w:sz w:val="26"/>
          <w:szCs w:val="26"/>
        </w:rPr>
        <w:t xml:space="preserve">Being able to interest </w:t>
      </w:r>
      <w:r w:rsidR="008B3104">
        <w:rPr>
          <w:sz w:val="26"/>
          <w:szCs w:val="26"/>
        </w:rPr>
        <w:t>wi</w:t>
      </w:r>
      <w:r>
        <w:rPr>
          <w:sz w:val="26"/>
          <w:szCs w:val="26"/>
        </w:rPr>
        <w:t xml:space="preserve">th people at all levels &amp; work </w:t>
      </w:r>
      <w:r w:rsidR="008B3104">
        <w:rPr>
          <w:sz w:val="26"/>
          <w:szCs w:val="26"/>
        </w:rPr>
        <w:t>as a team player.</w:t>
      </w:r>
    </w:p>
    <w:p w:rsidR="008B3104" w:rsidRDefault="006A2BE7" w:rsidP="008B3104">
      <w:pPr>
        <w:pStyle w:val="ListParagraph"/>
        <w:numPr>
          <w:ilvl w:val="0"/>
          <w:numId w:val="17"/>
        </w:numPr>
        <w:spacing w:line="276" w:lineRule="auto"/>
        <w:jc w:val="both"/>
        <w:rPr>
          <w:sz w:val="26"/>
          <w:szCs w:val="26"/>
        </w:rPr>
      </w:pPr>
      <w:r>
        <w:rPr>
          <w:sz w:val="26"/>
          <w:szCs w:val="26"/>
        </w:rPr>
        <w:t xml:space="preserve">Like to take challenges &amp; ready to work </w:t>
      </w:r>
      <w:r w:rsidR="008B3104">
        <w:rPr>
          <w:sz w:val="26"/>
          <w:szCs w:val="26"/>
        </w:rPr>
        <w:t>under pressure.</w:t>
      </w:r>
    </w:p>
    <w:p w:rsidR="00221255" w:rsidRDefault="006A2BE7" w:rsidP="00221255">
      <w:pPr>
        <w:pStyle w:val="ListParagraph"/>
        <w:spacing w:line="276" w:lineRule="auto"/>
        <w:jc w:val="both"/>
        <w:rPr>
          <w:sz w:val="26"/>
          <w:szCs w:val="26"/>
        </w:rPr>
      </w:pPr>
      <w:r>
        <w:rPr>
          <w:noProof/>
        </w:rPr>
        <w:pict>
          <v:shape id="_x0000_s1040" type="#_x0000_t202" style="position:absolute;left:0;text-align:left;margin-left:12pt;margin-top:14.45pt;width:6in;height:20.55pt;z-index:-251652096;mso-wrap-edited:f" wrapcoords="-64 0 -64 21600 21664 21600 21664 0 -64 0" stroked="f">
            <v:fill color2="#036" angle="-90" focus="100%" type="gradient"/>
            <v:textbox style="mso-next-textbox:#_x0000_s1040">
              <w:txbxContent>
                <w:p w:rsidR="00F72F7C" w:rsidRDefault="00F72F7C" w:rsidP="005F526D">
                  <w:pPr>
                    <w:pStyle w:val="Heading1"/>
                    <w:ind w:right="60"/>
                  </w:pPr>
                  <w:r>
                    <w:t>Interests</w:t>
                  </w:r>
                  <w:r w:rsidR="0026443E">
                    <w:t xml:space="preserve"> and hobby</w:t>
                  </w:r>
                  <w:r>
                    <w:t xml:space="preserve"> </w:t>
                  </w:r>
                </w:p>
              </w:txbxContent>
            </v:textbox>
          </v:shape>
        </w:pict>
      </w:r>
    </w:p>
    <w:p w:rsidR="00F72F7C" w:rsidRDefault="00F72F7C" w:rsidP="00F72F7C">
      <w:pPr>
        <w:pStyle w:val="ListParagraph"/>
      </w:pPr>
    </w:p>
    <w:p w:rsidR="00F72F7C" w:rsidRDefault="00F72F7C" w:rsidP="00F72F7C">
      <w:pPr>
        <w:pStyle w:val="ListParagraph"/>
      </w:pPr>
    </w:p>
    <w:p w:rsidR="00F72F7C" w:rsidRDefault="00F72F7C" w:rsidP="00F72F7C">
      <w:pPr>
        <w:pStyle w:val="ListParagraph"/>
        <w:numPr>
          <w:ilvl w:val="0"/>
          <w:numId w:val="16"/>
        </w:numPr>
      </w:pPr>
      <w:r>
        <w:t>Travelling</w:t>
      </w:r>
      <w:r w:rsidR="0026443E">
        <w:t>.</w:t>
      </w:r>
    </w:p>
    <w:p w:rsidR="00F72F7C" w:rsidRDefault="0026443E" w:rsidP="00941679">
      <w:pPr>
        <w:pStyle w:val="ListParagraph"/>
        <w:numPr>
          <w:ilvl w:val="0"/>
          <w:numId w:val="16"/>
        </w:numPr>
      </w:pPr>
      <w:r>
        <w:t>Watching</w:t>
      </w:r>
      <w:r w:rsidR="006A2BE7">
        <w:t xml:space="preserve"> </w:t>
      </w:r>
      <w:r>
        <w:t xml:space="preserve">human attitudes in different </w:t>
      </w:r>
      <w:r w:rsidR="000D3186" w:rsidRPr="000D3186">
        <w:t>situations</w:t>
      </w:r>
      <w:r w:rsidR="000D3186">
        <w:t>.</w:t>
      </w:r>
    </w:p>
    <w:p w:rsidR="000F1EC3" w:rsidRDefault="000F1EC3" w:rsidP="000F1EC3">
      <w:pPr>
        <w:tabs>
          <w:tab w:val="left" w:pos="5074"/>
        </w:tabs>
        <w:jc w:val="both"/>
      </w:pPr>
    </w:p>
    <w:p w:rsidR="000D3186" w:rsidRDefault="000D3186" w:rsidP="000F1EC3">
      <w:pPr>
        <w:tabs>
          <w:tab w:val="left" w:pos="5074"/>
        </w:tabs>
        <w:jc w:val="both"/>
      </w:pPr>
    </w:p>
    <w:p w:rsidR="00ED3CD5" w:rsidRDefault="00E61AA7" w:rsidP="000F1EC3">
      <w:pPr>
        <w:tabs>
          <w:tab w:val="left" w:pos="5074"/>
        </w:tabs>
        <w:jc w:val="both"/>
      </w:pPr>
      <w:r w:rsidRPr="00E61AA7">
        <w:t>I do declare that all the information</w:t>
      </w:r>
      <w:r w:rsidR="00822C73">
        <w:t xml:space="preserve"> mentioned </w:t>
      </w:r>
      <w:r w:rsidR="00822C73" w:rsidRPr="00E61AA7">
        <w:t>above</w:t>
      </w:r>
      <w:r w:rsidRPr="00E61AA7">
        <w:t xml:space="preserve"> is true and correct to th</w:t>
      </w:r>
      <w:r w:rsidR="00F3286B">
        <w:t>e best of my knowledge.</w:t>
      </w:r>
      <w:r w:rsidRPr="00E61AA7">
        <w:t xml:space="preserve">                                                                                    </w:t>
      </w:r>
      <w:r w:rsidR="008B3104">
        <w:t xml:space="preserve">                            </w:t>
      </w:r>
    </w:p>
    <w:p w:rsidR="000F1EC3" w:rsidRDefault="000F1EC3" w:rsidP="005C5FC6"/>
    <w:p w:rsidR="004C4F0E" w:rsidRDefault="004C4F0E" w:rsidP="005C5FC6"/>
    <w:p w:rsidR="000D3186" w:rsidRDefault="000D3186" w:rsidP="005C5FC6"/>
    <w:p w:rsidR="004C4F0E" w:rsidRDefault="004C4F0E" w:rsidP="005C5FC6"/>
    <w:p w:rsidR="000F1EC3" w:rsidRDefault="000F1EC3" w:rsidP="005C5FC6"/>
    <w:p w:rsidR="008B3104" w:rsidRPr="00604E80" w:rsidRDefault="004B4E11">
      <w:r w:rsidRPr="00604E80">
        <w:t>Si</w:t>
      </w:r>
      <w:r w:rsidR="00B52CA2">
        <w:t>gnature</w:t>
      </w:r>
      <w:r w:rsidR="00A21D30">
        <w:t xml:space="preserve"> </w:t>
      </w:r>
    </w:p>
    <w:sectPr w:rsidR="008B3104" w:rsidRPr="00604E80" w:rsidSect="00F32A53">
      <w:pgSz w:w="11909" w:h="16834" w:code="9"/>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D18C5" w:rsidRDefault="00AD18C5" w:rsidP="004B4E11">
      <w:r>
        <w:separator/>
      </w:r>
    </w:p>
  </w:endnote>
  <w:endnote w:type="continuationSeparator" w:id="1">
    <w:p w:rsidR="00AD18C5" w:rsidRDefault="00AD18C5" w:rsidP="004B4E11">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20002A87" w:usb1="80000000" w:usb2="00000008" w:usb3="00000000" w:csb0="000001FF" w:csb1="00000000"/>
  </w:font>
  <w:font w:name="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D18C5" w:rsidRDefault="00AD18C5" w:rsidP="004B4E11">
      <w:r>
        <w:separator/>
      </w:r>
    </w:p>
  </w:footnote>
  <w:footnote w:type="continuationSeparator" w:id="1">
    <w:p w:rsidR="00AD18C5" w:rsidRDefault="00AD18C5" w:rsidP="004B4E1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B90C8CBE"/>
    <w:lvl w:ilvl="0">
      <w:start w:val="1"/>
      <w:numFmt w:val="decimal"/>
      <w:lvlText w:val="%1."/>
      <w:lvlJc w:val="left"/>
      <w:pPr>
        <w:tabs>
          <w:tab w:val="num" w:pos="1800"/>
        </w:tabs>
        <w:ind w:left="1800" w:hanging="360"/>
      </w:pPr>
    </w:lvl>
  </w:abstractNum>
  <w:abstractNum w:abstractNumId="1">
    <w:nsid w:val="FFFFFF7D"/>
    <w:multiLevelType w:val="singleLevel"/>
    <w:tmpl w:val="82CC3710"/>
    <w:lvl w:ilvl="0">
      <w:start w:val="1"/>
      <w:numFmt w:val="decimal"/>
      <w:lvlText w:val="%1."/>
      <w:lvlJc w:val="left"/>
      <w:pPr>
        <w:tabs>
          <w:tab w:val="num" w:pos="1440"/>
        </w:tabs>
        <w:ind w:left="1440" w:hanging="360"/>
      </w:pPr>
    </w:lvl>
  </w:abstractNum>
  <w:abstractNum w:abstractNumId="2">
    <w:nsid w:val="FFFFFF7E"/>
    <w:multiLevelType w:val="singleLevel"/>
    <w:tmpl w:val="DD328A06"/>
    <w:lvl w:ilvl="0">
      <w:start w:val="1"/>
      <w:numFmt w:val="decimal"/>
      <w:lvlText w:val="%1."/>
      <w:lvlJc w:val="left"/>
      <w:pPr>
        <w:tabs>
          <w:tab w:val="num" w:pos="1080"/>
        </w:tabs>
        <w:ind w:left="1080" w:hanging="360"/>
      </w:pPr>
    </w:lvl>
  </w:abstractNum>
  <w:abstractNum w:abstractNumId="3">
    <w:nsid w:val="FFFFFF7F"/>
    <w:multiLevelType w:val="singleLevel"/>
    <w:tmpl w:val="81C29732"/>
    <w:lvl w:ilvl="0">
      <w:start w:val="1"/>
      <w:numFmt w:val="decimal"/>
      <w:lvlText w:val="%1."/>
      <w:lvlJc w:val="left"/>
      <w:pPr>
        <w:tabs>
          <w:tab w:val="num" w:pos="720"/>
        </w:tabs>
        <w:ind w:left="720" w:hanging="360"/>
      </w:pPr>
    </w:lvl>
  </w:abstractNum>
  <w:abstractNum w:abstractNumId="4">
    <w:nsid w:val="FFFFFF80"/>
    <w:multiLevelType w:val="singleLevel"/>
    <w:tmpl w:val="9792512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D6D43B90"/>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031247B8"/>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9A424D0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D7447D0"/>
    <w:lvl w:ilvl="0">
      <w:start w:val="1"/>
      <w:numFmt w:val="decimal"/>
      <w:lvlText w:val="%1."/>
      <w:lvlJc w:val="left"/>
      <w:pPr>
        <w:tabs>
          <w:tab w:val="num" w:pos="360"/>
        </w:tabs>
        <w:ind w:left="360" w:hanging="360"/>
      </w:pPr>
    </w:lvl>
  </w:abstractNum>
  <w:abstractNum w:abstractNumId="9">
    <w:nsid w:val="FFFFFF89"/>
    <w:multiLevelType w:val="singleLevel"/>
    <w:tmpl w:val="21448714"/>
    <w:lvl w:ilvl="0">
      <w:start w:val="1"/>
      <w:numFmt w:val="bullet"/>
      <w:lvlText w:val=""/>
      <w:lvlJc w:val="left"/>
      <w:pPr>
        <w:tabs>
          <w:tab w:val="num" w:pos="360"/>
        </w:tabs>
        <w:ind w:left="360" w:hanging="360"/>
      </w:pPr>
      <w:rPr>
        <w:rFonts w:ascii="Symbol" w:hAnsi="Symbol" w:hint="default"/>
      </w:rPr>
    </w:lvl>
  </w:abstractNum>
  <w:abstractNum w:abstractNumId="10">
    <w:nsid w:val="12656C83"/>
    <w:multiLevelType w:val="hybridMultilevel"/>
    <w:tmpl w:val="EE7CA430"/>
    <w:lvl w:ilvl="0" w:tplc="BE0A0B9E">
      <w:start w:val="1"/>
      <w:numFmt w:val="lowerRoman"/>
      <w:lvlText w:val="%1)"/>
      <w:lvlJc w:val="left"/>
      <w:pPr>
        <w:tabs>
          <w:tab w:val="num" w:pos="1080"/>
        </w:tabs>
        <w:ind w:left="1080" w:hanging="720"/>
      </w:pPr>
      <w:rPr>
        <w:rFonts w:hint="default"/>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1309630C"/>
    <w:multiLevelType w:val="hybridMultilevel"/>
    <w:tmpl w:val="3EB0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AC24545"/>
    <w:multiLevelType w:val="hybridMultilevel"/>
    <w:tmpl w:val="45C4E3B2"/>
    <w:lvl w:ilvl="0" w:tplc="D42C3110">
      <w:start w:val="1"/>
      <w:numFmt w:val="decimal"/>
      <w:lvlText w:val="%1."/>
      <w:lvlJc w:val="left"/>
      <w:pPr>
        <w:ind w:left="10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254E90"/>
    <w:multiLevelType w:val="hybridMultilevel"/>
    <w:tmpl w:val="12A486B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50690F60"/>
    <w:multiLevelType w:val="hybridMultilevel"/>
    <w:tmpl w:val="C5AC0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EF518F2"/>
    <w:multiLevelType w:val="hybridMultilevel"/>
    <w:tmpl w:val="BBBCD530"/>
    <w:lvl w:ilvl="0" w:tplc="264E06D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4FD1B5E"/>
    <w:multiLevelType w:val="hybridMultilevel"/>
    <w:tmpl w:val="6FE4FFAE"/>
    <w:lvl w:ilvl="0" w:tplc="79A2D456">
      <w:start w:val="1"/>
      <w:numFmt w:val="bullet"/>
      <w:lvlText w:val=""/>
      <w:lvlJc w:val="left"/>
      <w:pPr>
        <w:tabs>
          <w:tab w:val="num" w:pos="720"/>
        </w:tabs>
        <w:ind w:left="720" w:hanging="360"/>
      </w:pPr>
      <w:rPr>
        <w:rFonts w:ascii="Symbol" w:hAnsi="Symbol" w:hint="default"/>
        <w:sz w:val="24"/>
        <w:szCs w:val="24"/>
      </w:rPr>
    </w:lvl>
    <w:lvl w:ilvl="1" w:tplc="04090001">
      <w:start w:val="1"/>
      <w:numFmt w:val="bullet"/>
      <w:lvlText w:val=""/>
      <w:lvlJc w:val="left"/>
      <w:pPr>
        <w:tabs>
          <w:tab w:val="num" w:pos="1440"/>
        </w:tabs>
        <w:ind w:left="1440" w:hanging="360"/>
      </w:pPr>
      <w:rPr>
        <w:rFonts w:ascii="Symbol" w:hAnsi="Symbol" w:hint="default"/>
        <w:sz w:val="24"/>
        <w:szCs w:val="24"/>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F4248C1"/>
    <w:multiLevelType w:val="hybridMultilevel"/>
    <w:tmpl w:val="96F60B6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7"/>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 w:numId="15">
    <w:abstractNumId w:val="12"/>
  </w:num>
  <w:num w:numId="16">
    <w:abstractNumId w:val="14"/>
  </w:num>
  <w:num w:numId="17">
    <w:abstractNumId w:val="11"/>
  </w:num>
  <w:num w:numId="18">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rQwtrQ0szAwMjM0NDNU0lEKTi0uzszPAykwqgUASpp02CwAAAA="/>
  </w:docVars>
  <w:rsids>
    <w:rsidRoot w:val="004B4E11"/>
    <w:rsid w:val="000070D9"/>
    <w:rsid w:val="00020D96"/>
    <w:rsid w:val="00022620"/>
    <w:rsid w:val="0002346C"/>
    <w:rsid w:val="00033F1B"/>
    <w:rsid w:val="000370DB"/>
    <w:rsid w:val="000405D4"/>
    <w:rsid w:val="00056127"/>
    <w:rsid w:val="00064888"/>
    <w:rsid w:val="00083754"/>
    <w:rsid w:val="00084ACF"/>
    <w:rsid w:val="000A5F70"/>
    <w:rsid w:val="000C78E6"/>
    <w:rsid w:val="000D3186"/>
    <w:rsid w:val="000F1EC3"/>
    <w:rsid w:val="00111B38"/>
    <w:rsid w:val="0012112F"/>
    <w:rsid w:val="00122095"/>
    <w:rsid w:val="001249F7"/>
    <w:rsid w:val="001368D1"/>
    <w:rsid w:val="00157199"/>
    <w:rsid w:val="001659D6"/>
    <w:rsid w:val="0017239C"/>
    <w:rsid w:val="0018336D"/>
    <w:rsid w:val="001837C1"/>
    <w:rsid w:val="00184020"/>
    <w:rsid w:val="0019393C"/>
    <w:rsid w:val="001B5B6C"/>
    <w:rsid w:val="001C3933"/>
    <w:rsid w:val="001C3E28"/>
    <w:rsid w:val="001F041F"/>
    <w:rsid w:val="002007FD"/>
    <w:rsid w:val="00221255"/>
    <w:rsid w:val="00222CF8"/>
    <w:rsid w:val="00234A06"/>
    <w:rsid w:val="0024008F"/>
    <w:rsid w:val="0026443E"/>
    <w:rsid w:val="0026672E"/>
    <w:rsid w:val="0027228B"/>
    <w:rsid w:val="002937D0"/>
    <w:rsid w:val="00293875"/>
    <w:rsid w:val="00295ECC"/>
    <w:rsid w:val="00297D2E"/>
    <w:rsid w:val="002A19C8"/>
    <w:rsid w:val="002A25D3"/>
    <w:rsid w:val="002A5E31"/>
    <w:rsid w:val="002B7924"/>
    <w:rsid w:val="002C3477"/>
    <w:rsid w:val="002C3AB2"/>
    <w:rsid w:val="002C3CDE"/>
    <w:rsid w:val="002D0B5C"/>
    <w:rsid w:val="002D1375"/>
    <w:rsid w:val="002D19D0"/>
    <w:rsid w:val="002D2BD1"/>
    <w:rsid w:val="002E1531"/>
    <w:rsid w:val="002E2BED"/>
    <w:rsid w:val="003020A8"/>
    <w:rsid w:val="00314A99"/>
    <w:rsid w:val="003222E2"/>
    <w:rsid w:val="0032728D"/>
    <w:rsid w:val="00333EA0"/>
    <w:rsid w:val="00344851"/>
    <w:rsid w:val="0034746A"/>
    <w:rsid w:val="00350059"/>
    <w:rsid w:val="003525FD"/>
    <w:rsid w:val="00354246"/>
    <w:rsid w:val="00356CEF"/>
    <w:rsid w:val="00366DA1"/>
    <w:rsid w:val="00373CF0"/>
    <w:rsid w:val="00382335"/>
    <w:rsid w:val="00387D5A"/>
    <w:rsid w:val="0039003E"/>
    <w:rsid w:val="003905DA"/>
    <w:rsid w:val="00395EB8"/>
    <w:rsid w:val="003A645F"/>
    <w:rsid w:val="003B424A"/>
    <w:rsid w:val="003C2215"/>
    <w:rsid w:val="003C2910"/>
    <w:rsid w:val="003F4471"/>
    <w:rsid w:val="00402EE3"/>
    <w:rsid w:val="00403619"/>
    <w:rsid w:val="00415F25"/>
    <w:rsid w:val="00430DB0"/>
    <w:rsid w:val="00432C8B"/>
    <w:rsid w:val="0043306E"/>
    <w:rsid w:val="004355CB"/>
    <w:rsid w:val="004448D8"/>
    <w:rsid w:val="0045133D"/>
    <w:rsid w:val="0045594D"/>
    <w:rsid w:val="004A6CCE"/>
    <w:rsid w:val="004B290E"/>
    <w:rsid w:val="004B4E11"/>
    <w:rsid w:val="004B6AC6"/>
    <w:rsid w:val="004C4F0E"/>
    <w:rsid w:val="004C690C"/>
    <w:rsid w:val="004D4F49"/>
    <w:rsid w:val="004E19A5"/>
    <w:rsid w:val="004F1E64"/>
    <w:rsid w:val="004F3287"/>
    <w:rsid w:val="005077D0"/>
    <w:rsid w:val="0051140C"/>
    <w:rsid w:val="0052402E"/>
    <w:rsid w:val="00551891"/>
    <w:rsid w:val="005545E4"/>
    <w:rsid w:val="005624B0"/>
    <w:rsid w:val="0056287C"/>
    <w:rsid w:val="005659C0"/>
    <w:rsid w:val="00565F72"/>
    <w:rsid w:val="00566DD8"/>
    <w:rsid w:val="00571996"/>
    <w:rsid w:val="00573246"/>
    <w:rsid w:val="0058598A"/>
    <w:rsid w:val="00590B00"/>
    <w:rsid w:val="005C2667"/>
    <w:rsid w:val="005C5FC6"/>
    <w:rsid w:val="005F20C2"/>
    <w:rsid w:val="005F32B4"/>
    <w:rsid w:val="005F3CB2"/>
    <w:rsid w:val="005F526D"/>
    <w:rsid w:val="005F67ED"/>
    <w:rsid w:val="0060014E"/>
    <w:rsid w:val="00604E80"/>
    <w:rsid w:val="006116D3"/>
    <w:rsid w:val="006127E1"/>
    <w:rsid w:val="0061375D"/>
    <w:rsid w:val="00614174"/>
    <w:rsid w:val="00617527"/>
    <w:rsid w:val="00623DE2"/>
    <w:rsid w:val="00646D23"/>
    <w:rsid w:val="00651B60"/>
    <w:rsid w:val="006658A5"/>
    <w:rsid w:val="00682282"/>
    <w:rsid w:val="00684F1F"/>
    <w:rsid w:val="00693EFD"/>
    <w:rsid w:val="006A2BE7"/>
    <w:rsid w:val="006A62CF"/>
    <w:rsid w:val="006A7479"/>
    <w:rsid w:val="006B3422"/>
    <w:rsid w:val="006D0750"/>
    <w:rsid w:val="006F2732"/>
    <w:rsid w:val="006F5E63"/>
    <w:rsid w:val="00704073"/>
    <w:rsid w:val="0070795E"/>
    <w:rsid w:val="00715D8F"/>
    <w:rsid w:val="00743322"/>
    <w:rsid w:val="00745BD8"/>
    <w:rsid w:val="00757B32"/>
    <w:rsid w:val="0076387C"/>
    <w:rsid w:val="00777E73"/>
    <w:rsid w:val="00781D39"/>
    <w:rsid w:val="007A4BB1"/>
    <w:rsid w:val="007E1C45"/>
    <w:rsid w:val="007F0A3F"/>
    <w:rsid w:val="00804EF2"/>
    <w:rsid w:val="00807A6A"/>
    <w:rsid w:val="008131E0"/>
    <w:rsid w:val="00822C73"/>
    <w:rsid w:val="00823473"/>
    <w:rsid w:val="00830C40"/>
    <w:rsid w:val="00831510"/>
    <w:rsid w:val="00833C18"/>
    <w:rsid w:val="008446EE"/>
    <w:rsid w:val="008547E7"/>
    <w:rsid w:val="0086765D"/>
    <w:rsid w:val="00872C2A"/>
    <w:rsid w:val="00872DD8"/>
    <w:rsid w:val="00875C72"/>
    <w:rsid w:val="008A094A"/>
    <w:rsid w:val="008A69B8"/>
    <w:rsid w:val="008B3104"/>
    <w:rsid w:val="008C589C"/>
    <w:rsid w:val="008D488B"/>
    <w:rsid w:val="008E3117"/>
    <w:rsid w:val="008E710C"/>
    <w:rsid w:val="008F1BC0"/>
    <w:rsid w:val="008F3024"/>
    <w:rsid w:val="009041AE"/>
    <w:rsid w:val="00905EAD"/>
    <w:rsid w:val="0093346C"/>
    <w:rsid w:val="00933AD6"/>
    <w:rsid w:val="00941679"/>
    <w:rsid w:val="00956CCD"/>
    <w:rsid w:val="00960C93"/>
    <w:rsid w:val="00962DB0"/>
    <w:rsid w:val="00967881"/>
    <w:rsid w:val="00986630"/>
    <w:rsid w:val="009A575E"/>
    <w:rsid w:val="009B3453"/>
    <w:rsid w:val="009B4176"/>
    <w:rsid w:val="009B41CE"/>
    <w:rsid w:val="009D6A97"/>
    <w:rsid w:val="009E0DC0"/>
    <w:rsid w:val="009E2ED3"/>
    <w:rsid w:val="009E63E3"/>
    <w:rsid w:val="009F3BB3"/>
    <w:rsid w:val="00A02D4A"/>
    <w:rsid w:val="00A13A31"/>
    <w:rsid w:val="00A15D2F"/>
    <w:rsid w:val="00A212A0"/>
    <w:rsid w:val="00A21D30"/>
    <w:rsid w:val="00A27F8A"/>
    <w:rsid w:val="00A30DF1"/>
    <w:rsid w:val="00A40326"/>
    <w:rsid w:val="00A66A94"/>
    <w:rsid w:val="00A7317B"/>
    <w:rsid w:val="00AA4E28"/>
    <w:rsid w:val="00AA57F6"/>
    <w:rsid w:val="00AA654B"/>
    <w:rsid w:val="00AB131F"/>
    <w:rsid w:val="00AC1A7A"/>
    <w:rsid w:val="00AD0061"/>
    <w:rsid w:val="00AD18C5"/>
    <w:rsid w:val="00AD1BCF"/>
    <w:rsid w:val="00AE1901"/>
    <w:rsid w:val="00AE2A5C"/>
    <w:rsid w:val="00AE51F5"/>
    <w:rsid w:val="00AF10AF"/>
    <w:rsid w:val="00B10B0A"/>
    <w:rsid w:val="00B22DFF"/>
    <w:rsid w:val="00B52CA2"/>
    <w:rsid w:val="00B60047"/>
    <w:rsid w:val="00B60AE9"/>
    <w:rsid w:val="00B60E41"/>
    <w:rsid w:val="00B63119"/>
    <w:rsid w:val="00B66908"/>
    <w:rsid w:val="00B72616"/>
    <w:rsid w:val="00B7282D"/>
    <w:rsid w:val="00B84162"/>
    <w:rsid w:val="00B97FC8"/>
    <w:rsid w:val="00BA0485"/>
    <w:rsid w:val="00BA1B91"/>
    <w:rsid w:val="00BD5A6D"/>
    <w:rsid w:val="00BE1207"/>
    <w:rsid w:val="00BE16AC"/>
    <w:rsid w:val="00BF15E7"/>
    <w:rsid w:val="00BF3CDE"/>
    <w:rsid w:val="00BF5A8E"/>
    <w:rsid w:val="00C05E34"/>
    <w:rsid w:val="00C10EA3"/>
    <w:rsid w:val="00C22E5D"/>
    <w:rsid w:val="00C22E8E"/>
    <w:rsid w:val="00C43A0F"/>
    <w:rsid w:val="00C50205"/>
    <w:rsid w:val="00C616DB"/>
    <w:rsid w:val="00C70C53"/>
    <w:rsid w:val="00C762E4"/>
    <w:rsid w:val="00C8036A"/>
    <w:rsid w:val="00C975B8"/>
    <w:rsid w:val="00CA04BA"/>
    <w:rsid w:val="00CA1413"/>
    <w:rsid w:val="00CA6E5B"/>
    <w:rsid w:val="00D0119F"/>
    <w:rsid w:val="00D0219B"/>
    <w:rsid w:val="00D02F86"/>
    <w:rsid w:val="00D06731"/>
    <w:rsid w:val="00D145F9"/>
    <w:rsid w:val="00D157AF"/>
    <w:rsid w:val="00D30EAA"/>
    <w:rsid w:val="00D34FD6"/>
    <w:rsid w:val="00D62824"/>
    <w:rsid w:val="00D712C4"/>
    <w:rsid w:val="00D71599"/>
    <w:rsid w:val="00D76179"/>
    <w:rsid w:val="00D8155E"/>
    <w:rsid w:val="00D90383"/>
    <w:rsid w:val="00D92F0E"/>
    <w:rsid w:val="00D97251"/>
    <w:rsid w:val="00DA24E8"/>
    <w:rsid w:val="00DB00D3"/>
    <w:rsid w:val="00DB03B7"/>
    <w:rsid w:val="00DB3036"/>
    <w:rsid w:val="00DC1D9F"/>
    <w:rsid w:val="00DC49B8"/>
    <w:rsid w:val="00DD06A6"/>
    <w:rsid w:val="00DD0E49"/>
    <w:rsid w:val="00DD176E"/>
    <w:rsid w:val="00DE321D"/>
    <w:rsid w:val="00E15E53"/>
    <w:rsid w:val="00E16BFB"/>
    <w:rsid w:val="00E26578"/>
    <w:rsid w:val="00E26B66"/>
    <w:rsid w:val="00E33F36"/>
    <w:rsid w:val="00E42E9D"/>
    <w:rsid w:val="00E61AA7"/>
    <w:rsid w:val="00E813B9"/>
    <w:rsid w:val="00E84BF9"/>
    <w:rsid w:val="00E866BC"/>
    <w:rsid w:val="00E95634"/>
    <w:rsid w:val="00EA6E8E"/>
    <w:rsid w:val="00EB3E8A"/>
    <w:rsid w:val="00ED3B53"/>
    <w:rsid w:val="00ED3CD5"/>
    <w:rsid w:val="00ED40DD"/>
    <w:rsid w:val="00ED7465"/>
    <w:rsid w:val="00EE02CE"/>
    <w:rsid w:val="00EF4B6E"/>
    <w:rsid w:val="00F20BAA"/>
    <w:rsid w:val="00F278D2"/>
    <w:rsid w:val="00F3286B"/>
    <w:rsid w:val="00F32A53"/>
    <w:rsid w:val="00F41F67"/>
    <w:rsid w:val="00F51DA1"/>
    <w:rsid w:val="00F62041"/>
    <w:rsid w:val="00F623A9"/>
    <w:rsid w:val="00F66AED"/>
    <w:rsid w:val="00F72F7C"/>
    <w:rsid w:val="00F853A2"/>
    <w:rsid w:val="00FA0CCE"/>
    <w:rsid w:val="00FA5EB1"/>
    <w:rsid w:val="00FA6A38"/>
    <w:rsid w:val="00FB2133"/>
    <w:rsid w:val="00FB3544"/>
    <w:rsid w:val="00FB5CFF"/>
    <w:rsid w:val="00FF739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B4E11"/>
    <w:rPr>
      <w:rFonts w:ascii="Times New Roman" w:eastAsia="Times New Roman" w:hAnsi="Times New Roman"/>
      <w:sz w:val="24"/>
      <w:szCs w:val="24"/>
    </w:rPr>
  </w:style>
  <w:style w:type="paragraph" w:styleId="Heading1">
    <w:name w:val="heading 1"/>
    <w:basedOn w:val="Normal"/>
    <w:next w:val="Normal"/>
    <w:link w:val="Heading1Char"/>
    <w:qFormat/>
    <w:rsid w:val="004B4E11"/>
    <w:pPr>
      <w:keepNext/>
      <w:jc w:val="right"/>
      <w:outlineLvl w:val="0"/>
    </w:pPr>
    <w:rPr>
      <w:rFonts w:ascii="Lucida Console" w:hAnsi="Lucida Console"/>
      <w:color w:val="FFFFFF"/>
      <w:sz w:val="2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B4E11"/>
    <w:rPr>
      <w:rFonts w:ascii="Tahoma" w:hAnsi="Tahoma" w:cs="Tahoma"/>
      <w:sz w:val="16"/>
      <w:szCs w:val="16"/>
    </w:rPr>
  </w:style>
  <w:style w:type="character" w:customStyle="1" w:styleId="BalloonTextChar">
    <w:name w:val="Balloon Text Char"/>
    <w:basedOn w:val="DefaultParagraphFont"/>
    <w:link w:val="BalloonText"/>
    <w:uiPriority w:val="99"/>
    <w:semiHidden/>
    <w:rsid w:val="004B4E11"/>
    <w:rPr>
      <w:rFonts w:ascii="Tahoma" w:hAnsi="Tahoma" w:cs="Tahoma"/>
      <w:sz w:val="16"/>
      <w:szCs w:val="16"/>
    </w:rPr>
  </w:style>
  <w:style w:type="paragraph" w:styleId="Header">
    <w:name w:val="header"/>
    <w:basedOn w:val="Normal"/>
    <w:link w:val="HeaderChar"/>
    <w:uiPriority w:val="99"/>
    <w:semiHidden/>
    <w:unhideWhenUsed/>
    <w:rsid w:val="004B4E11"/>
    <w:pPr>
      <w:tabs>
        <w:tab w:val="center" w:pos="4680"/>
        <w:tab w:val="right" w:pos="9360"/>
      </w:tabs>
    </w:pPr>
  </w:style>
  <w:style w:type="character" w:customStyle="1" w:styleId="HeaderChar">
    <w:name w:val="Header Char"/>
    <w:basedOn w:val="DefaultParagraphFont"/>
    <w:link w:val="Header"/>
    <w:uiPriority w:val="99"/>
    <w:semiHidden/>
    <w:rsid w:val="004B4E11"/>
  </w:style>
  <w:style w:type="paragraph" w:styleId="Footer">
    <w:name w:val="footer"/>
    <w:basedOn w:val="Normal"/>
    <w:link w:val="FooterChar"/>
    <w:uiPriority w:val="99"/>
    <w:semiHidden/>
    <w:unhideWhenUsed/>
    <w:rsid w:val="004B4E11"/>
    <w:pPr>
      <w:tabs>
        <w:tab w:val="center" w:pos="4680"/>
        <w:tab w:val="right" w:pos="9360"/>
      </w:tabs>
    </w:pPr>
  </w:style>
  <w:style w:type="character" w:customStyle="1" w:styleId="FooterChar">
    <w:name w:val="Footer Char"/>
    <w:basedOn w:val="DefaultParagraphFont"/>
    <w:link w:val="Footer"/>
    <w:uiPriority w:val="99"/>
    <w:semiHidden/>
    <w:rsid w:val="004B4E11"/>
  </w:style>
  <w:style w:type="character" w:customStyle="1" w:styleId="Heading1Char">
    <w:name w:val="Heading 1 Char"/>
    <w:basedOn w:val="DefaultParagraphFont"/>
    <w:link w:val="Heading1"/>
    <w:rsid w:val="004B4E11"/>
    <w:rPr>
      <w:rFonts w:ascii="Lucida Console" w:eastAsia="Times New Roman" w:hAnsi="Lucida Console" w:cs="Times New Roman"/>
      <w:color w:val="FFFFFF"/>
      <w:sz w:val="28"/>
      <w:szCs w:val="24"/>
    </w:rPr>
  </w:style>
  <w:style w:type="character" w:styleId="Hyperlink">
    <w:name w:val="Hyperlink"/>
    <w:basedOn w:val="DefaultParagraphFont"/>
    <w:rsid w:val="009A575E"/>
    <w:rPr>
      <w:color w:val="0000FF"/>
      <w:u w:val="single"/>
    </w:rPr>
  </w:style>
  <w:style w:type="character" w:customStyle="1" w:styleId="CharChar">
    <w:name w:val="Char Char"/>
    <w:basedOn w:val="DefaultParagraphFont"/>
    <w:rsid w:val="00E61AA7"/>
    <w:rPr>
      <w:rFonts w:ascii="Lucida Console" w:hAnsi="Lucida Console"/>
      <w:color w:val="FFFFFF"/>
      <w:sz w:val="28"/>
      <w:szCs w:val="24"/>
      <w:lang w:val="en-US" w:eastAsia="en-US" w:bidi="ar-SA"/>
    </w:rPr>
  </w:style>
  <w:style w:type="paragraph" w:styleId="ListParagraph">
    <w:name w:val="List Paragraph"/>
    <w:basedOn w:val="Normal"/>
    <w:uiPriority w:val="34"/>
    <w:qFormat/>
    <w:rsid w:val="00DE321D"/>
    <w:pPr>
      <w:ind w:left="720"/>
      <w:contextualSpacing/>
    </w:pPr>
  </w:style>
  <w:style w:type="character" w:customStyle="1" w:styleId="locality">
    <w:name w:val="locality"/>
    <w:basedOn w:val="DefaultParagraphFont"/>
    <w:rsid w:val="002A5E31"/>
  </w:style>
</w:styles>
</file>

<file path=word/webSettings.xml><?xml version="1.0" encoding="utf-8"?>
<w:webSettings xmlns:r="http://schemas.openxmlformats.org/officeDocument/2006/relationships" xmlns:w="http://schemas.openxmlformats.org/wordprocessingml/2006/main">
  <w:divs>
    <w:div w:id="328749054">
      <w:bodyDiv w:val="1"/>
      <w:marLeft w:val="0"/>
      <w:marRight w:val="0"/>
      <w:marTop w:val="0"/>
      <w:marBottom w:val="0"/>
      <w:divBdr>
        <w:top w:val="none" w:sz="0" w:space="0" w:color="auto"/>
        <w:left w:val="none" w:sz="0" w:space="0" w:color="auto"/>
        <w:bottom w:val="none" w:sz="0" w:space="0" w:color="auto"/>
        <w:right w:val="none" w:sz="0" w:space="0" w:color="auto"/>
      </w:divBdr>
    </w:div>
    <w:div w:id="835464341">
      <w:bodyDiv w:val="1"/>
      <w:marLeft w:val="0"/>
      <w:marRight w:val="0"/>
      <w:marTop w:val="0"/>
      <w:marBottom w:val="0"/>
      <w:divBdr>
        <w:top w:val="none" w:sz="0" w:space="0" w:color="auto"/>
        <w:left w:val="none" w:sz="0" w:space="0" w:color="auto"/>
        <w:bottom w:val="none" w:sz="0" w:space="0" w:color="auto"/>
        <w:right w:val="none" w:sz="0" w:space="0" w:color="auto"/>
      </w:divBdr>
    </w:div>
    <w:div w:id="1115753280">
      <w:bodyDiv w:val="1"/>
      <w:marLeft w:val="0"/>
      <w:marRight w:val="0"/>
      <w:marTop w:val="0"/>
      <w:marBottom w:val="0"/>
      <w:divBdr>
        <w:top w:val="none" w:sz="0" w:space="0" w:color="auto"/>
        <w:left w:val="none" w:sz="0" w:space="0" w:color="auto"/>
        <w:bottom w:val="none" w:sz="0" w:space="0" w:color="auto"/>
        <w:right w:val="none" w:sz="0" w:space="0" w:color="auto"/>
      </w:divBdr>
    </w:div>
    <w:div w:id="1552038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hdrkb9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F73F9E-0225-4B69-B29E-D2376A9C08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2</Pages>
  <Words>356</Words>
  <Characters>203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RLDL</Company>
  <LinksUpToDate>false</LinksUpToDate>
  <CharactersWithSpaces>2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payan Land Development</dc:creator>
  <cp:lastModifiedBy>mhd</cp:lastModifiedBy>
  <cp:revision>11</cp:revision>
  <cp:lastPrinted>2017-02-22T19:45:00Z</cp:lastPrinted>
  <dcterms:created xsi:type="dcterms:W3CDTF">2016-09-19T08:11:00Z</dcterms:created>
  <dcterms:modified xsi:type="dcterms:W3CDTF">2017-02-22T19:47:00Z</dcterms:modified>
</cp:coreProperties>
</file>